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1FD2A4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05C8">
        <w:rPr>
          <w:rFonts w:eastAsia="Times New Roman" w:cstheme="minorHAnsi"/>
          <w:b/>
        </w:rPr>
        <w:t>67691</w:t>
      </w:r>
    </w:p>
    <w:p w14:paraId="2F6924E5" w14:textId="27DD86D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305C8">
        <w:rPr>
          <w:rFonts w:eastAsia="Times New Roman" w:cstheme="minorHAnsi"/>
          <w:b/>
        </w:rPr>
        <w:t>Debopriya Sadhukhan</w:t>
      </w:r>
    </w:p>
    <w:p w14:paraId="6FB9233B" w14:textId="5E0668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305C8" w:rsidRPr="00FC36E0">
          <w:rPr>
            <w:rStyle w:val="Hyperlink"/>
            <w:rFonts w:eastAsia="Times New Roman" w:cstheme="minorHAnsi"/>
            <w:b/>
          </w:rPr>
          <w:t>https://review.jove.com/account/file-uploader?src=20645803</w:t>
        </w:r>
      </w:hyperlink>
      <w:r w:rsidR="006305C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A595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305C8" w:rsidRPr="006305C8">
        <w:rPr>
          <w:rFonts w:asciiTheme="majorHAnsi" w:hAnsiTheme="majorHAnsi" w:cstheme="majorHAnsi"/>
          <w:b/>
          <w:bCs/>
          <w:sz w:val="32"/>
          <w:szCs w:val="32"/>
        </w:rPr>
        <w:t>The 6-Minute Frame Running Test—A Field-based Cardiopulmonary Exercise Test for Individuals with Cerebral Pals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2A68A9" w14:textId="77777777" w:rsidR="006305C8" w:rsidRPr="00D0156E" w:rsidRDefault="006305C8" w:rsidP="006305C8">
      <w:pPr>
        <w:rPr>
          <w:rFonts w:asciiTheme="majorHAnsi" w:hAnsiTheme="majorHAnsi" w:cstheme="majorHAnsi"/>
        </w:rPr>
      </w:pPr>
      <w:r w:rsidRPr="00D0156E">
        <w:rPr>
          <w:rFonts w:asciiTheme="majorHAnsi" w:hAnsiTheme="majorHAnsi" w:cstheme="majorHAnsi"/>
        </w:rPr>
        <w:t>Linnéa Corell</w:t>
      </w:r>
      <w:r w:rsidRPr="0039459C">
        <w:rPr>
          <w:rFonts w:asciiTheme="majorHAnsi" w:hAnsiTheme="majorHAnsi" w:cstheme="majorHAnsi"/>
          <w:vertAlign w:val="superscript"/>
        </w:rPr>
        <w:t>1</w:t>
      </w:r>
      <w:r w:rsidRPr="00D0156E">
        <w:rPr>
          <w:rFonts w:asciiTheme="majorHAnsi" w:hAnsiTheme="majorHAnsi" w:cstheme="majorHAnsi"/>
        </w:rPr>
        <w:t>, Emma Hjalmarsson</w:t>
      </w:r>
      <w:r w:rsidRPr="0039459C">
        <w:rPr>
          <w:rFonts w:asciiTheme="majorHAnsi" w:hAnsiTheme="majorHAnsi" w:cstheme="majorHAnsi"/>
          <w:vertAlign w:val="superscript"/>
        </w:rPr>
        <w:t>1</w:t>
      </w:r>
      <w:r w:rsidRPr="00D0156E">
        <w:rPr>
          <w:rFonts w:asciiTheme="majorHAnsi" w:hAnsiTheme="majorHAnsi" w:cstheme="majorHAnsi"/>
        </w:rPr>
        <w:t>, Eline Bolster</w:t>
      </w:r>
      <w:r w:rsidRPr="0039459C">
        <w:rPr>
          <w:rFonts w:asciiTheme="majorHAnsi" w:hAnsiTheme="majorHAnsi" w:cstheme="majorHAnsi"/>
          <w:vertAlign w:val="superscript"/>
        </w:rPr>
        <w:t>2</w:t>
      </w:r>
      <w:r w:rsidRPr="00D0156E">
        <w:rPr>
          <w:rFonts w:asciiTheme="majorHAnsi" w:hAnsiTheme="majorHAnsi" w:cstheme="majorHAnsi"/>
        </w:rPr>
        <w:t>, Petra van Schie</w:t>
      </w:r>
      <w:r w:rsidRPr="0039459C">
        <w:rPr>
          <w:rFonts w:asciiTheme="majorHAnsi" w:hAnsiTheme="majorHAnsi" w:cstheme="majorHAnsi"/>
          <w:vertAlign w:val="superscript"/>
        </w:rPr>
        <w:t>3,4</w:t>
      </w:r>
      <w:r w:rsidRPr="00D0156E">
        <w:rPr>
          <w:rFonts w:asciiTheme="majorHAnsi" w:hAnsiTheme="majorHAnsi" w:cstheme="majorHAnsi"/>
        </w:rPr>
        <w:t>, Annemieke I. Buizer</w:t>
      </w:r>
      <w:r w:rsidRPr="0039459C">
        <w:rPr>
          <w:rFonts w:asciiTheme="majorHAnsi" w:hAnsiTheme="majorHAnsi" w:cstheme="majorHAnsi"/>
          <w:vertAlign w:val="superscript"/>
        </w:rPr>
        <w:t>3-5</w:t>
      </w:r>
      <w:r w:rsidRPr="00D0156E">
        <w:rPr>
          <w:rFonts w:asciiTheme="majorHAnsi" w:hAnsiTheme="majorHAnsi" w:cstheme="majorHAnsi"/>
        </w:rPr>
        <w:t>, Lars Björk</w:t>
      </w:r>
      <w:r w:rsidRPr="0039459C">
        <w:rPr>
          <w:rFonts w:asciiTheme="majorHAnsi" w:hAnsiTheme="majorHAnsi" w:cstheme="majorHAnsi"/>
          <w:vertAlign w:val="superscript"/>
        </w:rPr>
        <w:t>1</w:t>
      </w:r>
      <w:r w:rsidRPr="00D0156E">
        <w:rPr>
          <w:rFonts w:asciiTheme="majorHAnsi" w:hAnsiTheme="majorHAnsi" w:cstheme="majorHAnsi"/>
        </w:rPr>
        <w:t>, Jessica Norrbom</w:t>
      </w:r>
      <w:r w:rsidRPr="0039459C">
        <w:rPr>
          <w:rFonts w:asciiTheme="majorHAnsi" w:hAnsiTheme="majorHAnsi" w:cstheme="majorHAnsi"/>
          <w:vertAlign w:val="superscript"/>
        </w:rPr>
        <w:t>6</w:t>
      </w:r>
      <w:r w:rsidRPr="00D0156E">
        <w:rPr>
          <w:rFonts w:asciiTheme="majorHAnsi" w:hAnsiTheme="majorHAnsi" w:cstheme="majorHAnsi"/>
        </w:rPr>
        <w:t>, Ferdinand von Walden</w:t>
      </w:r>
      <w:r w:rsidRPr="0039459C">
        <w:rPr>
          <w:rFonts w:asciiTheme="majorHAnsi" w:hAnsiTheme="majorHAnsi" w:cstheme="majorHAnsi"/>
          <w:vertAlign w:val="superscript"/>
        </w:rPr>
        <w:t>1</w:t>
      </w:r>
    </w:p>
    <w:p w14:paraId="10FDFFF4" w14:textId="77777777" w:rsidR="006305C8" w:rsidRPr="00D0156E" w:rsidRDefault="006305C8" w:rsidP="006305C8">
      <w:pPr>
        <w:rPr>
          <w:rFonts w:asciiTheme="majorHAnsi" w:hAnsiTheme="majorHAnsi" w:cstheme="majorHAnsi"/>
        </w:rPr>
      </w:pPr>
    </w:p>
    <w:p w14:paraId="7B50DDF9" w14:textId="660D5DDC" w:rsidR="006305C8" w:rsidRPr="00D0156E" w:rsidRDefault="006305C8" w:rsidP="006305C8">
      <w:pPr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1</w:t>
      </w:r>
      <w:r w:rsidRPr="00D0156E">
        <w:rPr>
          <w:rFonts w:asciiTheme="majorHAnsi" w:hAnsiTheme="majorHAnsi" w:cstheme="majorHAnsi"/>
        </w:rPr>
        <w:t>Department of Women´s and Children´s Health, Karolinska Institutet</w:t>
      </w:r>
    </w:p>
    <w:p w14:paraId="68608B59" w14:textId="28CE3FF8" w:rsidR="006305C8" w:rsidRPr="00D0156E" w:rsidRDefault="006305C8" w:rsidP="006305C8">
      <w:pPr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2</w:t>
      </w:r>
      <w:r w:rsidRPr="00D0156E">
        <w:rPr>
          <w:rFonts w:asciiTheme="majorHAnsi" w:hAnsiTheme="majorHAnsi" w:cstheme="majorHAnsi"/>
        </w:rPr>
        <w:t>Research Centre for Healthy and Sustainable Living, Research group Lifestyle and Health, Utrecht University of Applied Sciences</w:t>
      </w:r>
    </w:p>
    <w:p w14:paraId="5ACEB2C4" w14:textId="0DC38967" w:rsidR="006305C8" w:rsidRPr="00D0156E" w:rsidRDefault="006305C8" w:rsidP="006305C8">
      <w:pPr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3</w:t>
      </w:r>
      <w:r w:rsidRPr="00D0156E">
        <w:rPr>
          <w:rFonts w:asciiTheme="majorHAnsi" w:hAnsiTheme="majorHAnsi" w:cstheme="majorHAnsi"/>
        </w:rPr>
        <w:t>Department of Rehabilitation Medicine, Amsterdam UMC, Vrije Universiteit Amsterdam</w:t>
      </w:r>
    </w:p>
    <w:p w14:paraId="46ACF673" w14:textId="0E907302" w:rsidR="006305C8" w:rsidRPr="00D0156E" w:rsidRDefault="006305C8" w:rsidP="006305C8">
      <w:pPr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4</w:t>
      </w:r>
      <w:r w:rsidRPr="00D0156E">
        <w:rPr>
          <w:rFonts w:asciiTheme="majorHAnsi" w:hAnsiTheme="majorHAnsi" w:cstheme="majorHAnsi"/>
        </w:rPr>
        <w:t>Amsterdam Movement Sciences, Rehabilitation &amp; Development</w:t>
      </w:r>
    </w:p>
    <w:p w14:paraId="74776D2B" w14:textId="0B567F97" w:rsidR="006305C8" w:rsidRPr="00D0156E" w:rsidRDefault="006305C8" w:rsidP="006305C8">
      <w:pPr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5</w:t>
      </w:r>
      <w:r w:rsidRPr="00D0156E">
        <w:rPr>
          <w:rFonts w:asciiTheme="majorHAnsi" w:hAnsiTheme="majorHAnsi" w:cstheme="majorHAnsi"/>
        </w:rPr>
        <w:t>Emma Children´s Hospital</w:t>
      </w:r>
    </w:p>
    <w:p w14:paraId="74A3CDA1" w14:textId="33686855" w:rsidR="00D6314B" w:rsidRDefault="006305C8" w:rsidP="006305C8">
      <w:pPr>
        <w:outlineLvl w:val="0"/>
        <w:rPr>
          <w:rFonts w:asciiTheme="majorHAnsi" w:hAnsiTheme="majorHAnsi" w:cstheme="majorHAnsi"/>
        </w:rPr>
      </w:pPr>
      <w:r w:rsidRPr="0039459C">
        <w:rPr>
          <w:rFonts w:asciiTheme="majorHAnsi" w:hAnsiTheme="majorHAnsi" w:cstheme="majorHAnsi"/>
          <w:vertAlign w:val="superscript"/>
        </w:rPr>
        <w:t>6</w:t>
      </w:r>
      <w:r w:rsidRPr="00D0156E">
        <w:rPr>
          <w:rFonts w:asciiTheme="majorHAnsi" w:hAnsiTheme="majorHAnsi" w:cstheme="majorHAnsi"/>
        </w:rPr>
        <w:t>Department of Physiology and Pharmacology, Karolinska Institutet</w:t>
      </w:r>
    </w:p>
    <w:p w14:paraId="4009665B" w14:textId="77777777" w:rsidR="006305C8" w:rsidRPr="00B07A3B" w:rsidRDefault="006305C8" w:rsidP="006305C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493F7EDC" w:rsidR="00D6314B" w:rsidRPr="00B07A3B" w:rsidRDefault="006305C8" w:rsidP="004E0C5A">
      <w:pPr>
        <w:outlineLvl w:val="0"/>
        <w:rPr>
          <w:rFonts w:eastAsia="Times New Roman" w:cstheme="minorHAnsi"/>
        </w:rPr>
      </w:pPr>
      <w:r w:rsidRPr="00D0156E">
        <w:rPr>
          <w:rFonts w:asciiTheme="majorHAnsi" w:hAnsiTheme="majorHAnsi" w:cstheme="majorHAnsi"/>
        </w:rPr>
        <w:t>Ferdinand von Walden</w:t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  <w:t>ferdinand.von.walden@ki.se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7A90D19" w14:textId="77777777" w:rsidR="006305C8" w:rsidRPr="002E25D9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sv-SE"/>
        </w:rPr>
      </w:pPr>
      <w:r w:rsidRPr="002E25D9">
        <w:rPr>
          <w:rFonts w:asciiTheme="majorHAnsi" w:hAnsiTheme="majorHAnsi" w:cstheme="majorHAnsi"/>
          <w:lang w:val="sv-SE"/>
        </w:rPr>
        <w:t>Linnéa Corell</w:t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>
        <w:fldChar w:fldCharType="begin"/>
      </w:r>
      <w:r>
        <w:instrText>HYPERLINK "mailto:linnea.corell@ki.se"</w:instrText>
      </w:r>
      <w:r>
        <w:fldChar w:fldCharType="separate"/>
      </w:r>
      <w:r w:rsidRPr="00672E99">
        <w:rPr>
          <w:rStyle w:val="Hyperlink"/>
          <w:rFonts w:asciiTheme="majorHAnsi" w:hAnsiTheme="majorHAnsi" w:cstheme="majorHAnsi"/>
          <w:lang w:val="sv-SE"/>
        </w:rPr>
        <w:t>linnea.corell@ki.se</w:t>
      </w:r>
      <w:r>
        <w:fldChar w:fldCharType="end"/>
      </w:r>
      <w:r>
        <w:rPr>
          <w:rFonts w:asciiTheme="majorHAnsi" w:hAnsiTheme="majorHAnsi" w:cstheme="majorHAnsi"/>
          <w:lang w:val="sv-SE"/>
        </w:rPr>
        <w:t xml:space="preserve"> </w:t>
      </w:r>
    </w:p>
    <w:p w14:paraId="6B684B1A" w14:textId="77777777" w:rsidR="006305C8" w:rsidRPr="002E25D9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sv-SE"/>
        </w:rPr>
      </w:pPr>
      <w:r w:rsidRPr="002E25D9">
        <w:rPr>
          <w:rFonts w:asciiTheme="majorHAnsi" w:hAnsiTheme="majorHAnsi" w:cstheme="majorHAnsi"/>
          <w:lang w:val="sv-SE"/>
        </w:rPr>
        <w:t>Emma Hjalmarsson</w:t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hyperlink r:id="rId8" w:history="1">
        <w:r w:rsidRPr="00672E99">
          <w:rPr>
            <w:rStyle w:val="Hyperlink"/>
            <w:rFonts w:asciiTheme="majorHAnsi" w:hAnsiTheme="majorHAnsi" w:cstheme="majorHAnsi"/>
            <w:lang w:val="sv-SE"/>
          </w:rPr>
          <w:t>emma.hjalmarsson@ki.se</w:t>
        </w:r>
      </w:hyperlink>
      <w:r>
        <w:rPr>
          <w:rFonts w:asciiTheme="majorHAnsi" w:hAnsiTheme="majorHAnsi" w:cstheme="majorHAnsi"/>
          <w:lang w:val="sv-SE"/>
        </w:rPr>
        <w:t xml:space="preserve"> </w:t>
      </w:r>
    </w:p>
    <w:p w14:paraId="1B16082D" w14:textId="77777777" w:rsidR="006305C8" w:rsidRPr="00D0156E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D0156E">
        <w:rPr>
          <w:rFonts w:asciiTheme="majorHAnsi" w:hAnsiTheme="majorHAnsi" w:cstheme="majorHAnsi"/>
        </w:rPr>
        <w:t>Eline Bolster</w:t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hyperlink r:id="rId9" w:history="1">
        <w:r w:rsidRPr="00D0156E">
          <w:rPr>
            <w:rStyle w:val="Hyperlink"/>
            <w:rFonts w:asciiTheme="majorHAnsi" w:hAnsiTheme="majorHAnsi" w:cstheme="majorHAnsi"/>
            <w:color w:val="auto"/>
          </w:rPr>
          <w:t>eline.bolster@hu.nl</w:t>
        </w:r>
      </w:hyperlink>
    </w:p>
    <w:p w14:paraId="37447732" w14:textId="77777777" w:rsidR="006305C8" w:rsidRPr="002E25D9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sv-SE"/>
        </w:rPr>
      </w:pPr>
      <w:r w:rsidRPr="002E25D9">
        <w:rPr>
          <w:rFonts w:asciiTheme="majorHAnsi" w:hAnsiTheme="majorHAnsi" w:cstheme="majorHAnsi"/>
          <w:lang w:val="sv-SE"/>
        </w:rPr>
        <w:t>Petra van Schie</w:t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>
        <w:fldChar w:fldCharType="begin"/>
      </w:r>
      <w:r>
        <w:instrText>HYPERLINK "mailto:Pem.vanschie@amsterdamumc.nl"</w:instrText>
      </w:r>
      <w:r>
        <w:fldChar w:fldCharType="separate"/>
      </w:r>
      <w:r w:rsidRPr="00672E99">
        <w:rPr>
          <w:rStyle w:val="Hyperlink"/>
          <w:rFonts w:asciiTheme="majorHAnsi" w:hAnsiTheme="majorHAnsi" w:cstheme="majorHAnsi"/>
          <w:lang w:val="sv-SE"/>
        </w:rPr>
        <w:t>Pem.vanschie@amsterdamumc.nl</w:t>
      </w:r>
      <w:r>
        <w:fldChar w:fldCharType="end"/>
      </w:r>
      <w:r>
        <w:rPr>
          <w:rFonts w:asciiTheme="majorHAnsi" w:hAnsiTheme="majorHAnsi" w:cstheme="majorHAnsi"/>
          <w:lang w:val="sv-SE"/>
        </w:rPr>
        <w:t xml:space="preserve"> </w:t>
      </w:r>
    </w:p>
    <w:p w14:paraId="589D92A1" w14:textId="77777777" w:rsidR="006305C8" w:rsidRPr="002E25D9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sv-SE"/>
        </w:rPr>
      </w:pPr>
      <w:r w:rsidRPr="002E25D9">
        <w:rPr>
          <w:rFonts w:asciiTheme="majorHAnsi" w:hAnsiTheme="majorHAnsi" w:cstheme="majorHAnsi"/>
          <w:lang w:val="sv-SE"/>
        </w:rPr>
        <w:t>Annemieke I Buizer</w:t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 w:rsidRPr="002E25D9">
        <w:rPr>
          <w:rFonts w:asciiTheme="majorHAnsi" w:hAnsiTheme="majorHAnsi" w:cstheme="majorHAnsi"/>
          <w:lang w:val="sv-SE"/>
        </w:rPr>
        <w:tab/>
      </w:r>
      <w:r>
        <w:fldChar w:fldCharType="begin"/>
      </w:r>
      <w:r>
        <w:instrText>HYPERLINK "mailto:ai.buizer@amsterdamumc.nl"</w:instrText>
      </w:r>
      <w:r>
        <w:fldChar w:fldCharType="separate"/>
      </w:r>
      <w:r w:rsidRPr="00672E99">
        <w:rPr>
          <w:rStyle w:val="Hyperlink"/>
          <w:rFonts w:asciiTheme="majorHAnsi" w:hAnsiTheme="majorHAnsi" w:cstheme="majorHAnsi"/>
          <w:lang w:val="sv-SE"/>
        </w:rPr>
        <w:t>ai.buizer@amsterdamumc.nl</w:t>
      </w:r>
      <w:r>
        <w:fldChar w:fldCharType="end"/>
      </w:r>
      <w:r>
        <w:rPr>
          <w:rFonts w:asciiTheme="majorHAnsi" w:hAnsiTheme="majorHAnsi" w:cstheme="majorHAnsi"/>
          <w:lang w:val="sv-SE"/>
        </w:rPr>
        <w:t xml:space="preserve"> </w:t>
      </w:r>
    </w:p>
    <w:p w14:paraId="300EFFAF" w14:textId="77777777" w:rsidR="006305C8" w:rsidRPr="00D0156E" w:rsidRDefault="006305C8" w:rsidP="006305C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D0156E">
        <w:rPr>
          <w:rFonts w:asciiTheme="majorHAnsi" w:hAnsiTheme="majorHAnsi" w:cstheme="majorHAnsi"/>
        </w:rPr>
        <w:t>Lars Björk</w:t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hyperlink r:id="rId10" w:history="1">
        <w:r w:rsidRPr="00672E99">
          <w:rPr>
            <w:rStyle w:val="Hyperlink"/>
            <w:rFonts w:asciiTheme="majorHAnsi" w:hAnsiTheme="majorHAnsi" w:cstheme="majorHAnsi"/>
          </w:rPr>
          <w:t>lars.bjork@ki.se</w:t>
        </w:r>
      </w:hyperlink>
      <w:r>
        <w:rPr>
          <w:rFonts w:asciiTheme="majorHAnsi" w:hAnsiTheme="majorHAnsi" w:cstheme="majorHAnsi"/>
        </w:rPr>
        <w:t xml:space="preserve"> </w:t>
      </w:r>
    </w:p>
    <w:p w14:paraId="6F84F159" w14:textId="4A73A435" w:rsidR="003B5E26" w:rsidRDefault="006305C8" w:rsidP="006305C8">
      <w:pPr>
        <w:outlineLvl w:val="0"/>
      </w:pPr>
      <w:r w:rsidRPr="00D0156E">
        <w:rPr>
          <w:rFonts w:asciiTheme="majorHAnsi" w:hAnsiTheme="majorHAnsi" w:cstheme="majorHAnsi"/>
        </w:rPr>
        <w:t>Jessica Norrbom</w:t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</w:r>
      <w:hyperlink r:id="rId11" w:history="1">
        <w:r w:rsidRPr="00D0156E">
          <w:rPr>
            <w:rStyle w:val="Hyperlink"/>
            <w:rFonts w:asciiTheme="majorHAnsi" w:hAnsiTheme="majorHAnsi" w:cstheme="majorHAnsi"/>
            <w:color w:val="auto"/>
          </w:rPr>
          <w:t>jessica.norrbom@ki.se</w:t>
        </w:r>
      </w:hyperlink>
    </w:p>
    <w:p w14:paraId="3B78A34D" w14:textId="65E60056" w:rsidR="006305C8" w:rsidRPr="00B07A3B" w:rsidRDefault="006305C8" w:rsidP="006305C8">
      <w:pPr>
        <w:outlineLvl w:val="0"/>
        <w:rPr>
          <w:rFonts w:cstheme="minorHAnsi"/>
          <w:b/>
          <w:sz w:val="22"/>
          <w:szCs w:val="22"/>
        </w:rPr>
      </w:pPr>
      <w:r w:rsidRPr="00D0156E">
        <w:rPr>
          <w:rFonts w:asciiTheme="majorHAnsi" w:hAnsiTheme="majorHAnsi" w:cstheme="majorHAnsi"/>
        </w:rPr>
        <w:t>Ferdinand von Walden</w:t>
      </w:r>
      <w:r w:rsidRPr="00D0156E">
        <w:rPr>
          <w:rFonts w:asciiTheme="majorHAnsi" w:hAnsiTheme="majorHAnsi" w:cstheme="majorHAnsi"/>
        </w:rPr>
        <w:tab/>
      </w:r>
      <w:r w:rsidRPr="00D0156E">
        <w:rPr>
          <w:rFonts w:asciiTheme="majorHAnsi" w:hAnsiTheme="majorHAnsi" w:cstheme="majorHAnsi"/>
        </w:rPr>
        <w:tab/>
        <w:t>ferdinand.von.walden@ki.se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16F07A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12E1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C2D421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12E1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BD6600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12E16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2C705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305C8">
        <w:rPr>
          <w:rFonts w:cstheme="minorHAnsi"/>
          <w:bCs/>
          <w:sz w:val="22"/>
          <w:szCs w:val="22"/>
        </w:rPr>
        <w:t>1</w:t>
      </w:r>
      <w:r w:rsidR="005778CA">
        <w:rPr>
          <w:rFonts w:cstheme="minorHAnsi"/>
          <w:bCs/>
          <w:sz w:val="22"/>
          <w:szCs w:val="22"/>
        </w:rPr>
        <w:t>1</w:t>
      </w:r>
      <w:proofErr w:type="gramEnd"/>
    </w:p>
    <w:p w14:paraId="5AAC9C6C" w14:textId="6FE60FD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778CA">
        <w:rPr>
          <w:rFonts w:cstheme="minorHAnsi"/>
          <w:bCs/>
          <w:sz w:val="22"/>
          <w:szCs w:val="22"/>
        </w:rPr>
        <w:t>2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37D32D33" w:rsidR="007D61A8" w:rsidRPr="00B07A3B" w:rsidRDefault="006B28F0" w:rsidP="00731E5D">
      <w:pPr>
        <w:rPr>
          <w:rFonts w:cstheme="minorHAnsi"/>
          <w:b/>
        </w:rPr>
      </w:pPr>
      <w:r w:rsidRPr="006B28F0">
        <w:rPr>
          <w:rFonts w:cstheme="minorHAnsi"/>
          <w:b/>
          <w:highlight w:val="yellow"/>
        </w:rPr>
        <w:t>AUTHORS: Please note that as per a template change, only 2 introduction and 3 conclusion statements may be presented. All statements must be within 20 words</w:t>
      </w:r>
      <w:r>
        <w:rPr>
          <w:rFonts w:cstheme="minorHAnsi"/>
          <w:b/>
        </w:rPr>
        <w:br/>
      </w:r>
    </w:p>
    <w:p w14:paraId="65488333" w14:textId="6A25ECE6" w:rsidR="00D7547B" w:rsidRPr="006B28F0" w:rsidRDefault="006B28F0" w:rsidP="007D61A8">
      <w:pPr>
        <w:rPr>
          <w:rFonts w:eastAsia="Times New Roman" w:cstheme="minorHAnsi"/>
          <w:b/>
        </w:rPr>
      </w:pPr>
      <w:r w:rsidRPr="005778CA">
        <w:rPr>
          <w:rFonts w:eastAsia="Times New Roman" w:cstheme="minorHAnsi"/>
          <w:b/>
        </w:rPr>
        <w:t>INTRODUCTION:</w:t>
      </w:r>
      <w:r w:rsidRPr="006B28F0">
        <w:rPr>
          <w:rFonts w:eastAsia="Times New Roman" w:cstheme="minorHAnsi"/>
          <w:b/>
        </w:rPr>
        <w:t xml:space="preserve"> </w:t>
      </w:r>
    </w:p>
    <w:p w14:paraId="16F3E485" w14:textId="4BFE2B84" w:rsidR="007D61A8" w:rsidRPr="009470DC" w:rsidRDefault="00D75084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878B0ED" w:rsidR="007D61A8" w:rsidRPr="006B28F0" w:rsidRDefault="00812E1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erdinand von Walde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778CA" w:rsidRPr="005778CA">
        <w:rPr>
          <w:rFonts w:cstheme="minorHAnsi"/>
        </w:rPr>
        <w:t>Our research aims to standardize a field-based cardiopulmonary exercise test using a Frame Runner and determine its reliability and usefulness.</w:t>
      </w:r>
    </w:p>
    <w:p w14:paraId="082F839F" w14:textId="21D92A14" w:rsidR="006B28F0" w:rsidRPr="00B07A3B" w:rsidRDefault="006B28F0" w:rsidP="006B28F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33DD1A15" w:rsidR="007D61A8" w:rsidRPr="006B28F0" w:rsidRDefault="00812E16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erdinand von Walde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5778CA" w:rsidRPr="005778CA">
        <w:rPr>
          <w:rFonts w:cstheme="minorHAnsi"/>
        </w:rPr>
        <w:t>Some recent developments include validating the low-tech 6-minute Frame Running test against a gold-standard treadmill test, showing comparable peak performance outcomes.</w:t>
      </w:r>
    </w:p>
    <w:p w14:paraId="67C634CE" w14:textId="39E4B481" w:rsidR="006B28F0" w:rsidRPr="00D75084" w:rsidRDefault="006B28F0" w:rsidP="006B28F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40AF5829" w14:textId="3BB1AB37" w:rsidR="006B28F0" w:rsidRPr="006B28F0" w:rsidRDefault="006B28F0" w:rsidP="006B28F0">
      <w:pPr>
        <w:spacing w:before="120"/>
        <w:rPr>
          <w:rFonts w:eastAsia="Times New Roman" w:cstheme="minorHAnsi"/>
        </w:rPr>
      </w:pPr>
      <w:r w:rsidRPr="006B28F0">
        <w:rPr>
          <w:rFonts w:ascii="Calibri" w:eastAsia="Times New Roman" w:hAnsi="Calibri" w:cs="Calibri"/>
          <w:b/>
          <w:bCs/>
        </w:rPr>
        <w:t>CONCLUSION:</w:t>
      </w:r>
    </w:p>
    <w:p w14:paraId="539B9D0E" w14:textId="77777777" w:rsidR="007D61A8" w:rsidRPr="006B28F0" w:rsidRDefault="007D61A8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A628C26" w:rsidR="00333FA4" w:rsidRPr="006B28F0" w:rsidRDefault="0028309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83094">
        <w:rPr>
          <w:rStyle w:val="AuthorName"/>
          <w:rFonts w:asciiTheme="minorHAnsi" w:eastAsia="Times" w:hAnsiTheme="minorHAnsi" w:cstheme="minorHAnsi"/>
        </w:rPr>
        <w:t>Ferdinand von Wald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</w:t>
      </w:r>
      <w:r w:rsidR="005778CA">
        <w:rPr>
          <w:rFonts w:cstheme="minorHAnsi"/>
        </w:rPr>
        <w:t>aim</w:t>
      </w:r>
      <w:r>
        <w:rPr>
          <w:rFonts w:cstheme="minorHAnsi"/>
        </w:rPr>
        <w:t xml:space="preserve"> to standardize data collection so that data will be comparable </w:t>
      </w:r>
      <w:r w:rsidR="005778CA">
        <w:rPr>
          <w:rFonts w:cstheme="minorHAnsi"/>
        </w:rPr>
        <w:t>worldwide</w:t>
      </w:r>
      <w:r w:rsidR="00471710">
        <w:rPr>
          <w:rFonts w:cstheme="minorHAnsi"/>
        </w:rPr>
        <w:t xml:space="preserve"> for the 6-minute Frame Running test</w:t>
      </w:r>
      <w:r>
        <w:rPr>
          <w:rFonts w:cstheme="minorHAnsi"/>
        </w:rPr>
        <w:t>.</w:t>
      </w:r>
      <w:r w:rsidR="006B28F0">
        <w:rPr>
          <w:rFonts w:cstheme="minorHAnsi"/>
        </w:rPr>
        <w:tab/>
      </w:r>
    </w:p>
    <w:p w14:paraId="7E2C9AA5" w14:textId="1035ABC6" w:rsidR="006B28F0" w:rsidRPr="00B07A3B" w:rsidRDefault="006B28F0" w:rsidP="006B28F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DAC608F" w:rsidR="00333FA4" w:rsidRPr="006B28F0" w:rsidRDefault="0028309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83094">
        <w:rPr>
          <w:rFonts w:ascii="Calibri" w:hAnsi="Calibri" w:cstheme="minorHAnsi"/>
          <w:b/>
          <w:color w:val="auto"/>
          <w:u w:val="single"/>
        </w:rPr>
        <w:t>Ferdinand von Walden:</w:t>
      </w:r>
      <w:r w:rsidR="00471710">
        <w:rPr>
          <w:rFonts w:cstheme="minorHAnsi"/>
        </w:rPr>
        <w:t xml:space="preserve"> </w:t>
      </w:r>
      <w:r w:rsidR="005778CA">
        <w:rPr>
          <w:rFonts w:cstheme="minorHAnsi"/>
        </w:rPr>
        <w:t>Our protocol</w:t>
      </w:r>
      <w:r w:rsidR="00471710">
        <w:rPr>
          <w:rFonts w:cstheme="minorHAnsi"/>
        </w:rPr>
        <w:t xml:space="preserve"> is easy to use and inclusive to individuals with severe motor impairments.</w:t>
      </w:r>
    </w:p>
    <w:p w14:paraId="5263E8FB" w14:textId="5DEDB581" w:rsidR="006B28F0" w:rsidRPr="00D75084" w:rsidRDefault="006B28F0" w:rsidP="006B28F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6DA6E3B" w:rsidR="00D75084" w:rsidRPr="005778CA" w:rsidRDefault="00471710" w:rsidP="005778C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71710">
        <w:rPr>
          <w:rFonts w:ascii="Calibri" w:hAnsi="Calibri" w:cstheme="minorHAnsi"/>
          <w:b/>
          <w:color w:val="auto"/>
          <w:u w:val="single"/>
        </w:rPr>
        <w:lastRenderedPageBreak/>
        <w:t>Ferdinand von Walden:</w:t>
      </w:r>
      <w:r>
        <w:rPr>
          <w:rFonts w:eastAsia="Times New Roman" w:cstheme="minorHAnsi"/>
          <w:b/>
          <w:bCs/>
          <w:u w:val="single"/>
        </w:rPr>
        <w:t xml:space="preserve"> </w:t>
      </w:r>
      <w:r w:rsidR="005778CA" w:rsidRPr="005778CA">
        <w:rPr>
          <w:rFonts w:cstheme="minorHAnsi"/>
        </w:rPr>
        <w:t>Our findings will advance the field by reducing data variability and enabling large, globally shared datasets generated through standardized, identical Frame Running methodologies.</w:t>
      </w:r>
    </w:p>
    <w:p w14:paraId="30A0D59F" w14:textId="253014AC" w:rsidR="006B28F0" w:rsidRPr="00471710" w:rsidRDefault="006B28F0" w:rsidP="006B28F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5443956" w:rsidR="00FF25E5" w:rsidRPr="006B28F0" w:rsidRDefault="0047171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erdinand von Walden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Pr="006B28F0">
        <w:rPr>
          <w:rStyle w:val="AuthorName"/>
          <w:rFonts w:asciiTheme="minorHAnsi" w:eastAsia="Times" w:hAnsiTheme="minorHAnsi" w:cstheme="minorHAnsi"/>
        </w:rPr>
        <w:t xml:space="preserve">Associate Professor, Resident in </w:t>
      </w:r>
      <w:r w:rsidR="006B28F0">
        <w:rPr>
          <w:rStyle w:val="AuthorName"/>
          <w:rFonts w:asciiTheme="minorHAnsi" w:eastAsia="Times" w:hAnsiTheme="minorHAnsi" w:cstheme="minorHAnsi"/>
        </w:rPr>
        <w:t>P</w:t>
      </w:r>
      <w:r w:rsidRPr="006B28F0">
        <w:rPr>
          <w:rStyle w:val="AuthorName"/>
          <w:rFonts w:asciiTheme="minorHAnsi" w:eastAsia="Times" w:hAnsiTheme="minorHAnsi" w:cstheme="minorHAnsi"/>
        </w:rPr>
        <w:t>ediatrics</w:t>
      </w:r>
      <w:r w:rsidR="00AA2236">
        <w:rPr>
          <w:rFonts w:cstheme="minorHAnsi"/>
        </w:rPr>
        <w:t xml:space="preserve">: </w:t>
      </w:r>
      <w:r w:rsidR="006B28F0" w:rsidRPr="0062081E">
        <w:rPr>
          <w:rFonts w:ascii="Calibri" w:hAnsi="Calibri" w:cs="Calibri"/>
        </w:rPr>
        <w:t>(authors will present their testimonial statements live)</w:t>
      </w:r>
    </w:p>
    <w:p w14:paraId="58A9F35C" w14:textId="77777777" w:rsidR="006B28F0" w:rsidRPr="00D75084" w:rsidRDefault="006B28F0" w:rsidP="006B28F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2180768B" w14:textId="77777777" w:rsidR="006B28F0" w:rsidRPr="00D75084" w:rsidRDefault="006B28F0" w:rsidP="006B28F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0630E82" w14:textId="77777777" w:rsidR="006B28F0" w:rsidRDefault="006B28F0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220ED03" w14:textId="77777777" w:rsidR="006B28F0" w:rsidRDefault="006B28F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FD5D05C" w14:textId="133061B4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1FC8CA71" w14:textId="0C066575" w:rsidR="006305C8" w:rsidRDefault="00FF25E5" w:rsidP="006B28F0">
      <w:pPr>
        <w:ind w:left="360"/>
        <w:rPr>
          <w:rFonts w:asciiTheme="majorHAnsi" w:hAnsiTheme="majorHAnsi" w:cstheme="majorHAnsi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</w:t>
      </w:r>
      <w:r w:rsidR="006305C8">
        <w:rPr>
          <w:rFonts w:eastAsia="Times New Roman" w:cstheme="minorHAnsi"/>
        </w:rPr>
        <w:t xml:space="preserve"> by</w:t>
      </w:r>
      <w:r w:rsidRPr="00B36993">
        <w:rPr>
          <w:rFonts w:eastAsia="Times New Roman" w:cstheme="minorHAnsi"/>
        </w:rPr>
        <w:t xml:space="preserve"> </w:t>
      </w:r>
      <w:r w:rsidR="006305C8" w:rsidRPr="0039459C">
        <w:rPr>
          <w:rFonts w:asciiTheme="majorHAnsi" w:hAnsiTheme="majorHAnsi" w:cstheme="majorHAnsi"/>
        </w:rPr>
        <w:t>the Swedish Ethical Review Authority</w:t>
      </w:r>
      <w:r w:rsidR="006B28F0">
        <w:rPr>
          <w:rFonts w:asciiTheme="majorHAnsi" w:hAnsiTheme="majorHAnsi" w:cstheme="majorHAnsi"/>
        </w:rPr>
        <w:t xml:space="preserve">. </w:t>
      </w:r>
    </w:p>
    <w:p w14:paraId="2AB394E5" w14:textId="750B209F" w:rsidR="00FF25E5" w:rsidRDefault="006305C8" w:rsidP="00FF25E5">
      <w:pPr>
        <w:ind w:left="360"/>
        <w:rPr>
          <w:rFonts w:cstheme="minorHAnsi"/>
          <w:b/>
          <w:i/>
          <w:color w:val="0000FF"/>
        </w:rPr>
      </w:pPr>
      <w:r w:rsidRPr="0039459C">
        <w:rPr>
          <w:rFonts w:asciiTheme="majorHAnsi" w:hAnsiTheme="majorHAnsi" w:cstheme="majorHAnsi"/>
        </w:rPr>
        <w:t>All participants were given oral and written information and provided written informed consent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7F64B77" w:rsidR="00CE10F2" w:rsidRPr="002B7212" w:rsidRDefault="006B28F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B28F0">
        <w:rPr>
          <w:rFonts w:asciiTheme="majorHAnsi" w:hAnsiTheme="majorHAnsi" w:cstheme="majorHAnsi"/>
          <w:b/>
          <w:bCs/>
        </w:rPr>
        <w:t>Preparation and Baseline Procedures for the 6-Minute Frame Running Tes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025582DC" w:rsidR="00985FE6" w:rsidRPr="006B28F0" w:rsidRDefault="006B28F0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6B28F0">
        <w:rPr>
          <w:rFonts w:cstheme="minorHAnsi"/>
          <w:b/>
          <w:bCs/>
          <w:highlight w:val="yellow"/>
        </w:rPr>
        <w:t>AUTHORS: Please specify the name of the demonstrator (s)</w:t>
      </w:r>
    </w:p>
    <w:p w14:paraId="69287A09" w14:textId="407BFE69" w:rsidR="00F3772C" w:rsidRPr="006B28F0" w:rsidRDefault="00F3772C" w:rsidP="006B28F0">
      <w:pPr>
        <w:pStyle w:val="Narration"/>
        <w:numPr>
          <w:ilvl w:val="1"/>
          <w:numId w:val="3"/>
        </w:numPr>
        <w:rPr>
          <w:color w:val="7030A0"/>
        </w:rPr>
      </w:pPr>
      <w:r w:rsidRPr="006B28F0">
        <w:rPr>
          <w:color w:val="7030A0"/>
        </w:rPr>
        <w:t xml:space="preserve">To begin, fit the participant onto the running frame, ensuring that the saddle, handlebars, and chest plate are adjusted for maximum comfort and support </w:t>
      </w:r>
      <w:r w:rsidRPr="006B28F0">
        <w:rPr>
          <w:b/>
          <w:color w:val="7030A0"/>
        </w:rPr>
        <w:t>[1</w:t>
      </w:r>
      <w:r w:rsidR="00EA08C8" w:rsidRPr="006B28F0">
        <w:rPr>
          <w:b/>
          <w:color w:val="7030A0"/>
        </w:rPr>
        <w:t>-TXT</w:t>
      </w:r>
      <w:r w:rsidRPr="006B28F0">
        <w:rPr>
          <w:b/>
          <w:color w:val="7030A0"/>
        </w:rPr>
        <w:t>]</w:t>
      </w:r>
      <w:r w:rsidRPr="006B28F0">
        <w:rPr>
          <w:color w:val="7030A0"/>
        </w:rPr>
        <w:t>.</w:t>
      </w:r>
      <w:r w:rsidR="006B28F0" w:rsidRPr="006B28F0">
        <w:rPr>
          <w:color w:val="7030A0"/>
        </w:rPr>
        <w:t xml:space="preserve"> </w:t>
      </w:r>
      <w:r w:rsidR="006B28F0" w:rsidRPr="006B28F0">
        <w:rPr>
          <w:color w:val="7030A0"/>
        </w:rPr>
        <w:t xml:space="preserve">Ensure correct positioning and adjustments of the running frame to help the participant focus on producing maximum output </w:t>
      </w:r>
      <w:r w:rsidR="006B28F0" w:rsidRPr="006B28F0">
        <w:rPr>
          <w:b/>
          <w:color w:val="7030A0"/>
        </w:rPr>
        <w:t>[2]</w:t>
      </w:r>
      <w:r w:rsidR="006B28F0" w:rsidRPr="006B28F0">
        <w:rPr>
          <w:color w:val="7030A0"/>
        </w:rPr>
        <w:t>.</w:t>
      </w:r>
    </w:p>
    <w:p w14:paraId="2A0A8E9D" w14:textId="090A65F5" w:rsidR="00F3772C" w:rsidRDefault="00F3772C" w:rsidP="00F3772C">
      <w:pPr>
        <w:pStyle w:val="ShotDescription"/>
        <w:numPr>
          <w:ilvl w:val="2"/>
          <w:numId w:val="3"/>
        </w:numPr>
      </w:pPr>
      <w:r>
        <w:t>WIDE: Talent positioning the participant on the running frame and adjusting the saddle, handlebars, and chest plate.</w:t>
      </w:r>
      <w:r w:rsidR="00EA08C8">
        <w:t xml:space="preserve"> </w:t>
      </w:r>
      <w:r w:rsidR="00EA08C8" w:rsidRPr="00856123">
        <w:rPr>
          <w:b/>
          <w:bCs/>
        </w:rPr>
        <w:t xml:space="preserve">TXT: If the participant is unfamiliar with a running frame, </w:t>
      </w:r>
      <w:r w:rsidR="00856123" w:rsidRPr="00856123">
        <w:rPr>
          <w:b/>
          <w:bCs/>
        </w:rPr>
        <w:t>ensure they practice at least 2x before test day</w:t>
      </w:r>
      <w:r w:rsidR="00EA08C8">
        <w:t xml:space="preserve"> </w:t>
      </w:r>
    </w:p>
    <w:p w14:paraId="720DD501" w14:textId="7BB6F880" w:rsidR="00F3772C" w:rsidRDefault="00484837" w:rsidP="00F3772C">
      <w:pPr>
        <w:pStyle w:val="ShotDescription"/>
        <w:numPr>
          <w:ilvl w:val="2"/>
          <w:numId w:val="3"/>
        </w:numPr>
      </w:pPr>
      <w:r w:rsidRPr="00484837">
        <w:t>Talent checking and confirming the participant’s positioning and frame adjustments to ensure maximum output</w:t>
      </w:r>
      <w:r w:rsidR="00F3772C">
        <w:t>.</w:t>
      </w:r>
      <w:r>
        <w:t xml:space="preserve"> </w:t>
      </w:r>
    </w:p>
    <w:p w14:paraId="0EDBCC53" w14:textId="77777777" w:rsidR="00F3772C" w:rsidRDefault="00F3772C" w:rsidP="00F3772C"/>
    <w:p w14:paraId="213A3211" w14:textId="14DDC4CB" w:rsidR="00F3772C" w:rsidRPr="006B28F0" w:rsidRDefault="00F3772C" w:rsidP="006B28F0">
      <w:pPr>
        <w:pStyle w:val="Narration"/>
        <w:numPr>
          <w:ilvl w:val="1"/>
          <w:numId w:val="3"/>
        </w:numPr>
        <w:rPr>
          <w:color w:val="7030A0"/>
        </w:rPr>
      </w:pPr>
      <w:r w:rsidRPr="006B28F0">
        <w:rPr>
          <w:color w:val="7030A0"/>
        </w:rPr>
        <w:t xml:space="preserve">Ask the participant if they prefer to use ankle-foot orthoses and allow them to decide </w:t>
      </w:r>
      <w:r w:rsidRPr="006B28F0">
        <w:rPr>
          <w:b/>
          <w:color w:val="7030A0"/>
        </w:rPr>
        <w:t>[1]</w:t>
      </w:r>
      <w:r w:rsidRPr="006B28F0">
        <w:rPr>
          <w:color w:val="7030A0"/>
        </w:rPr>
        <w:t>.</w:t>
      </w:r>
      <w:r w:rsidR="006B28F0" w:rsidRPr="006B28F0">
        <w:t xml:space="preserve"> </w:t>
      </w:r>
      <w:r w:rsidR="006B28F0" w:rsidRPr="006B28F0">
        <w:rPr>
          <w:color w:val="7030A0"/>
        </w:rPr>
        <w:t xml:space="preserve">Use a measuring rolling wheel to measure the length of the intended track for the test </w:t>
      </w:r>
      <w:r w:rsidR="006B28F0" w:rsidRPr="006B28F0">
        <w:rPr>
          <w:b/>
          <w:color w:val="7030A0"/>
        </w:rPr>
        <w:t>[2]</w:t>
      </w:r>
      <w:r w:rsidR="006B28F0" w:rsidRPr="006B28F0">
        <w:rPr>
          <w:color w:val="7030A0"/>
        </w:rPr>
        <w:t>.</w:t>
      </w:r>
      <w:r w:rsidR="006B28F0" w:rsidRPr="006B28F0">
        <w:rPr>
          <w:color w:val="7030A0"/>
        </w:rPr>
        <w:t xml:space="preserve"> </w:t>
      </w:r>
      <w:r w:rsidR="006B28F0" w:rsidRPr="006B28F0">
        <w:rPr>
          <w:color w:val="7030A0"/>
        </w:rPr>
        <w:t xml:space="preserve">Before the day of testing, decide whether to use basic or advanced data collection for the exercise test based on the aim of the test </w:t>
      </w:r>
      <w:r w:rsidR="006B28F0" w:rsidRPr="006B28F0">
        <w:rPr>
          <w:b/>
          <w:color w:val="7030A0"/>
        </w:rPr>
        <w:t>[</w:t>
      </w:r>
      <w:r w:rsidR="006B28F0">
        <w:rPr>
          <w:b/>
          <w:color w:val="7030A0"/>
        </w:rPr>
        <w:t>3</w:t>
      </w:r>
      <w:r w:rsidR="006B28F0" w:rsidRPr="006B28F0">
        <w:rPr>
          <w:b/>
          <w:color w:val="7030A0"/>
        </w:rPr>
        <w:t>]</w:t>
      </w:r>
      <w:r w:rsidR="006B28F0" w:rsidRPr="006B28F0">
        <w:rPr>
          <w:color w:val="7030A0"/>
        </w:rPr>
        <w:t>.</w:t>
      </w:r>
    </w:p>
    <w:p w14:paraId="509F8C91" w14:textId="77777777" w:rsidR="00F3772C" w:rsidRDefault="00F3772C" w:rsidP="00F3772C"/>
    <w:p w14:paraId="5723CAFD" w14:textId="07BB8C38" w:rsidR="00F3772C" w:rsidRDefault="00F3772C" w:rsidP="00F3772C">
      <w:pPr>
        <w:pStyle w:val="ShotDescription"/>
        <w:numPr>
          <w:ilvl w:val="2"/>
          <w:numId w:val="3"/>
        </w:numPr>
      </w:pPr>
      <w:r>
        <w:t xml:space="preserve">Talent presenting ankle-foot orthoses to the </w:t>
      </w:r>
      <w:proofErr w:type="gramStart"/>
      <w:r>
        <w:t>participant</w:t>
      </w:r>
      <w:proofErr w:type="gramEnd"/>
      <w:r>
        <w:t xml:space="preserve"> and </w:t>
      </w:r>
      <w:r w:rsidR="00484837">
        <w:t>explaining</w:t>
      </w:r>
      <w:r>
        <w:t xml:space="preserve"> their</w:t>
      </w:r>
      <w:r w:rsidR="00484837">
        <w:t xml:space="preserve"> </w:t>
      </w:r>
      <w:r>
        <w:t>use.</w:t>
      </w:r>
    </w:p>
    <w:p w14:paraId="709A6C3D" w14:textId="7636F41E" w:rsidR="00F3772C" w:rsidRDefault="00D95BBA" w:rsidP="00F3772C">
      <w:pPr>
        <w:pStyle w:val="ShotDescription"/>
        <w:numPr>
          <w:ilvl w:val="2"/>
          <w:numId w:val="3"/>
        </w:numPr>
      </w:pPr>
      <w:r w:rsidRPr="00D95BBA">
        <w:t>Talent walking along the intended track while measuring the distance with a rolling wheel</w:t>
      </w:r>
      <w:r w:rsidR="00F3772C">
        <w:t>.</w:t>
      </w:r>
    </w:p>
    <w:p w14:paraId="6F3748C2" w14:textId="5A92B33E" w:rsidR="00F3772C" w:rsidRDefault="00D95BBA" w:rsidP="00F3772C">
      <w:pPr>
        <w:pStyle w:val="ShotDescription"/>
        <w:numPr>
          <w:ilvl w:val="2"/>
          <w:numId w:val="3"/>
        </w:numPr>
      </w:pPr>
      <w:r>
        <w:t>LAB MEDIA: Table 1.</w:t>
      </w:r>
    </w:p>
    <w:p w14:paraId="313303D1" w14:textId="77777777" w:rsidR="002B7212" w:rsidRPr="002B7212" w:rsidRDefault="002B7212" w:rsidP="006B28F0"/>
    <w:p w14:paraId="6CCCCE47" w14:textId="400CE9B5" w:rsidR="00F3772C" w:rsidRPr="006B28F0" w:rsidRDefault="00457651" w:rsidP="006B28F0">
      <w:pPr>
        <w:pStyle w:val="Narration"/>
        <w:numPr>
          <w:ilvl w:val="1"/>
          <w:numId w:val="3"/>
        </w:numPr>
        <w:rPr>
          <w:color w:val="7030A0"/>
        </w:rPr>
      </w:pPr>
      <w:r w:rsidRPr="006B28F0">
        <w:rPr>
          <w:bCs/>
          <w:color w:val="7030A0"/>
        </w:rPr>
        <w:t xml:space="preserve">On the day of testing, </w:t>
      </w:r>
      <w:r w:rsidR="006B28F0">
        <w:rPr>
          <w:bCs/>
          <w:color w:val="7030A0"/>
        </w:rPr>
        <w:t>explain</w:t>
      </w:r>
      <w:r w:rsidR="006B28F0" w:rsidRPr="006B28F0">
        <w:rPr>
          <w:bCs/>
          <w:color w:val="7030A0"/>
        </w:rPr>
        <w:t xml:space="preserve"> </w:t>
      </w:r>
      <w:r w:rsidR="006B28F0" w:rsidRPr="006B28F0">
        <w:rPr>
          <w:bCs/>
          <w:color w:val="7030A0"/>
        </w:rPr>
        <w:t xml:space="preserve">the 6-Minute Frame Running Test and introduce the Borg Rating of Perceived Exertion or Borg RPE </w:t>
      </w:r>
      <w:r w:rsidR="006B28F0" w:rsidRPr="0028306D">
        <w:rPr>
          <w:bCs/>
          <w:i/>
          <w:iCs/>
          <w:color w:val="EE0000"/>
        </w:rPr>
        <w:t>(R-P-E)</w:t>
      </w:r>
      <w:r w:rsidR="006B28F0" w:rsidRPr="00457651">
        <w:rPr>
          <w:bCs/>
        </w:rPr>
        <w:t xml:space="preserve"> </w:t>
      </w:r>
      <w:r w:rsidR="006B28F0" w:rsidRPr="006B28F0">
        <w:rPr>
          <w:bCs/>
          <w:color w:val="7030A0"/>
        </w:rPr>
        <w:t>scale</w:t>
      </w:r>
      <w:r w:rsidR="006B28F0">
        <w:rPr>
          <w:bCs/>
          <w:color w:val="7030A0"/>
        </w:rPr>
        <w:t xml:space="preserve"> to</w:t>
      </w:r>
      <w:r w:rsidRPr="006B28F0">
        <w:rPr>
          <w:bCs/>
          <w:color w:val="7030A0"/>
        </w:rPr>
        <w:t xml:space="preserve"> the participant </w:t>
      </w:r>
      <w:r w:rsidR="00F3772C" w:rsidRPr="006B28F0">
        <w:rPr>
          <w:b/>
          <w:color w:val="7030A0"/>
        </w:rPr>
        <w:t>[1]</w:t>
      </w:r>
      <w:r w:rsidR="00F3772C" w:rsidRPr="006B28F0">
        <w:rPr>
          <w:color w:val="7030A0"/>
        </w:rPr>
        <w:t>.</w:t>
      </w:r>
      <w:r w:rsidR="006B28F0" w:rsidRPr="006B28F0">
        <w:rPr>
          <w:color w:val="7030A0"/>
        </w:rPr>
        <w:t xml:space="preserve"> </w:t>
      </w:r>
      <w:r w:rsidR="006B28F0" w:rsidRPr="006B28F0">
        <w:rPr>
          <w:color w:val="7030A0"/>
        </w:rPr>
        <w:t xml:space="preserve">Collect a baseline capillary blood sample for lactate analysis before any movement or exercise begins </w:t>
      </w:r>
      <w:r w:rsidR="006B28F0" w:rsidRPr="006B28F0">
        <w:rPr>
          <w:b/>
          <w:color w:val="7030A0"/>
        </w:rPr>
        <w:t>[2]</w:t>
      </w:r>
      <w:r w:rsidR="006B28F0" w:rsidRPr="006B28F0">
        <w:rPr>
          <w:color w:val="7030A0"/>
        </w:rPr>
        <w:t>.</w:t>
      </w:r>
    </w:p>
    <w:p w14:paraId="03E4B857" w14:textId="0AFF65E3" w:rsidR="00F3772C" w:rsidRDefault="006B28F0" w:rsidP="00F3772C">
      <w:pPr>
        <w:pStyle w:val="ShotDescription"/>
        <w:numPr>
          <w:ilvl w:val="2"/>
          <w:numId w:val="3"/>
        </w:numPr>
      </w:pPr>
      <w:r>
        <w:t xml:space="preserve">Talent explaining the 6-MFRT to the </w:t>
      </w:r>
      <w:proofErr w:type="gramStart"/>
      <w:r>
        <w:t>participant</w:t>
      </w:r>
      <w:proofErr w:type="gramEnd"/>
      <w:r>
        <w:t xml:space="preserve">. </w:t>
      </w:r>
    </w:p>
    <w:p w14:paraId="7880820C" w14:textId="4A6E96E0" w:rsidR="00F3772C" w:rsidRDefault="00F3772C" w:rsidP="00F3772C">
      <w:pPr>
        <w:pStyle w:val="ShotDescription"/>
        <w:numPr>
          <w:ilvl w:val="2"/>
          <w:numId w:val="3"/>
        </w:numPr>
      </w:pPr>
      <w:r>
        <w:t>Talent collecting blood</w:t>
      </w:r>
      <w:r w:rsidR="00FA5C24">
        <w:t xml:space="preserve"> </w:t>
      </w:r>
      <w:proofErr w:type="gramStart"/>
      <w:r w:rsidR="00FA5C24">
        <w:t>sample</w:t>
      </w:r>
      <w:proofErr w:type="gramEnd"/>
      <w:r w:rsidR="00FA5C24">
        <w:t xml:space="preserve"> from the participant</w:t>
      </w:r>
      <w:r>
        <w:t xml:space="preserve"> in a capillary tube.</w:t>
      </w:r>
      <w:r w:rsidR="00FA5C24">
        <w:t xml:space="preserve"> </w:t>
      </w:r>
    </w:p>
    <w:p w14:paraId="1BF76D1A" w14:textId="77777777" w:rsidR="00F3772C" w:rsidRDefault="00F3772C" w:rsidP="00F3772C"/>
    <w:p w14:paraId="5F112807" w14:textId="7123CF8C" w:rsidR="00F3772C" w:rsidRPr="006B28F0" w:rsidRDefault="000C7ACC" w:rsidP="00F3772C">
      <w:pPr>
        <w:pStyle w:val="Narration"/>
        <w:numPr>
          <w:ilvl w:val="1"/>
          <w:numId w:val="3"/>
        </w:numPr>
        <w:rPr>
          <w:color w:val="7030A0"/>
        </w:rPr>
      </w:pPr>
      <w:r w:rsidRPr="006B28F0">
        <w:rPr>
          <w:color w:val="7030A0"/>
        </w:rPr>
        <w:t xml:space="preserve">After positioning the participant on the running frame in the previously tested optimal </w:t>
      </w:r>
      <w:r w:rsidRPr="006B28F0">
        <w:rPr>
          <w:color w:val="7030A0"/>
        </w:rPr>
        <w:lastRenderedPageBreak/>
        <w:t xml:space="preserve">position </w:t>
      </w:r>
      <w:r w:rsidRPr="006B28F0">
        <w:rPr>
          <w:b/>
          <w:bCs/>
          <w:color w:val="7030A0"/>
        </w:rPr>
        <w:t>[1]</w:t>
      </w:r>
      <w:r w:rsidRPr="006B28F0">
        <w:rPr>
          <w:color w:val="7030A0"/>
        </w:rPr>
        <w:t>, ensure they are securely fastened with a chest strap if needed, and that a helmet is properly worn for safety</w:t>
      </w:r>
      <w:r w:rsidR="00F3772C" w:rsidRPr="006B28F0">
        <w:rPr>
          <w:color w:val="7030A0"/>
        </w:rPr>
        <w:t xml:space="preserve"> </w:t>
      </w:r>
      <w:r w:rsidR="00F3772C" w:rsidRPr="006B28F0">
        <w:rPr>
          <w:b/>
          <w:color w:val="7030A0"/>
        </w:rPr>
        <w:t>[</w:t>
      </w:r>
      <w:r w:rsidRPr="006B28F0">
        <w:rPr>
          <w:b/>
          <w:color w:val="7030A0"/>
        </w:rPr>
        <w:t>2</w:t>
      </w:r>
      <w:r w:rsidR="00F3772C" w:rsidRPr="006B28F0">
        <w:rPr>
          <w:b/>
          <w:color w:val="7030A0"/>
        </w:rPr>
        <w:t>]</w:t>
      </w:r>
      <w:r w:rsidR="00F3772C" w:rsidRPr="006B28F0">
        <w:rPr>
          <w:color w:val="7030A0"/>
        </w:rPr>
        <w:t>.</w:t>
      </w:r>
    </w:p>
    <w:p w14:paraId="124724EC" w14:textId="415103F0" w:rsidR="000C7ACC" w:rsidRDefault="000C7ACC" w:rsidP="00F3772C">
      <w:pPr>
        <w:pStyle w:val="ShotDescription"/>
        <w:numPr>
          <w:ilvl w:val="2"/>
          <w:numId w:val="3"/>
        </w:numPr>
      </w:pPr>
      <w:r w:rsidRPr="000C7ACC">
        <w:t>Talent assisting the participant onto the running frame and positioning them according to the previously tested optimal setup.</w:t>
      </w:r>
    </w:p>
    <w:p w14:paraId="303980F7" w14:textId="782A8542" w:rsidR="00F3772C" w:rsidRDefault="00F3772C" w:rsidP="00F3772C">
      <w:pPr>
        <w:pStyle w:val="ShotDescription"/>
        <w:numPr>
          <w:ilvl w:val="2"/>
          <w:numId w:val="3"/>
        </w:numPr>
      </w:pPr>
      <w:r>
        <w:t>Talent fastening a chest strap and placing a helmet on the participant.</w:t>
      </w:r>
    </w:p>
    <w:p w14:paraId="29155734" w14:textId="77777777" w:rsidR="00F3772C" w:rsidRDefault="00F3772C" w:rsidP="00F3772C"/>
    <w:p w14:paraId="32BF26B4" w14:textId="57B12546" w:rsidR="00F3772C" w:rsidRPr="006B28F0" w:rsidRDefault="00F3772C" w:rsidP="00F3772C">
      <w:pPr>
        <w:pStyle w:val="Narration"/>
        <w:numPr>
          <w:ilvl w:val="1"/>
          <w:numId w:val="3"/>
        </w:numPr>
        <w:rPr>
          <w:color w:val="7030A0"/>
        </w:rPr>
      </w:pPr>
      <w:r w:rsidRPr="006B28F0">
        <w:rPr>
          <w:color w:val="7030A0"/>
        </w:rPr>
        <w:t>Allow the participant to perform a warm-up lasting 5 to 10 minutes based on their abilit</w:t>
      </w:r>
      <w:r w:rsidR="00973C5E" w:rsidRPr="006B28F0">
        <w:rPr>
          <w:color w:val="7030A0"/>
        </w:rPr>
        <w:t>y</w:t>
      </w:r>
      <w:r w:rsidRPr="006B28F0">
        <w:rPr>
          <w:color w:val="7030A0"/>
        </w:rPr>
        <w:t xml:space="preserve"> </w:t>
      </w:r>
      <w:r w:rsidRPr="006B28F0">
        <w:rPr>
          <w:b/>
          <w:color w:val="7030A0"/>
        </w:rPr>
        <w:t>[</w:t>
      </w:r>
      <w:r w:rsidR="00973C5E" w:rsidRPr="006B28F0">
        <w:rPr>
          <w:b/>
          <w:color w:val="7030A0"/>
        </w:rPr>
        <w:t>TXT</w:t>
      </w:r>
      <w:r w:rsidRPr="006B28F0">
        <w:rPr>
          <w:b/>
          <w:color w:val="7030A0"/>
        </w:rPr>
        <w:t>]</w:t>
      </w:r>
      <w:r w:rsidRPr="006B28F0">
        <w:rPr>
          <w:color w:val="7030A0"/>
        </w:rPr>
        <w:t>.</w:t>
      </w:r>
    </w:p>
    <w:p w14:paraId="6A3CA5CC" w14:textId="77777777" w:rsidR="00F3772C" w:rsidRDefault="00F3772C" w:rsidP="00F3772C"/>
    <w:p w14:paraId="33B17E38" w14:textId="637AB248" w:rsidR="00F3772C" w:rsidRDefault="00973C5E" w:rsidP="00F3772C">
      <w:pPr>
        <w:pStyle w:val="ShotDescription"/>
        <w:numPr>
          <w:ilvl w:val="2"/>
          <w:numId w:val="3"/>
        </w:numPr>
      </w:pPr>
      <w:r>
        <w:t>The participant performing a warm-up</w:t>
      </w:r>
      <w:r w:rsidR="00F3772C">
        <w:t>.</w:t>
      </w:r>
      <w:r>
        <w:t xml:space="preserve"> </w:t>
      </w:r>
      <w:r w:rsidRPr="00973C5E">
        <w:rPr>
          <w:b/>
          <w:bCs/>
        </w:rPr>
        <w:t>TXT: Determine if a follower is needed for steering, safety, or encouragement during the test</w:t>
      </w:r>
    </w:p>
    <w:p w14:paraId="3B43EE87" w14:textId="77777777" w:rsidR="00F3772C" w:rsidRDefault="00F3772C" w:rsidP="00F3772C"/>
    <w:p w14:paraId="6A57806D" w14:textId="77777777" w:rsidR="00F3772C" w:rsidRDefault="00F3772C" w:rsidP="00F3772C"/>
    <w:p w14:paraId="4DD67BC4" w14:textId="2CA00429" w:rsidR="00973C5E" w:rsidRPr="003A21AD" w:rsidRDefault="003A21AD" w:rsidP="00973C5E">
      <w:pPr>
        <w:pStyle w:val="ListParagraph"/>
        <w:numPr>
          <w:ilvl w:val="0"/>
          <w:numId w:val="3"/>
        </w:numPr>
      </w:pPr>
      <w:r>
        <w:rPr>
          <w:rFonts w:asciiTheme="majorHAnsi" w:hAnsiTheme="majorHAnsi" w:cstheme="majorHAnsi"/>
          <w:b/>
          <w:bCs/>
        </w:rPr>
        <w:t>E</w:t>
      </w:r>
      <w:r w:rsidRPr="003A21AD">
        <w:rPr>
          <w:rFonts w:asciiTheme="majorHAnsi" w:hAnsiTheme="majorHAnsi" w:cstheme="majorHAnsi"/>
          <w:b/>
          <w:bCs/>
        </w:rPr>
        <w:t>xecution of the 6-Minute Frame Running Test</w:t>
      </w:r>
    </w:p>
    <w:p w14:paraId="712C262B" w14:textId="77777777" w:rsidR="003A21AD" w:rsidRDefault="003A21AD" w:rsidP="003A21AD">
      <w:pPr>
        <w:pStyle w:val="ListParagraph"/>
        <w:ind w:left="360"/>
        <w:rPr>
          <w:rFonts w:cstheme="minorHAnsi"/>
          <w:b/>
          <w:bCs/>
        </w:rPr>
      </w:pPr>
    </w:p>
    <w:p w14:paraId="494357E1" w14:textId="0B9F166E" w:rsidR="003A21AD" w:rsidRDefault="003A21AD" w:rsidP="003A21AD">
      <w:pPr>
        <w:pStyle w:val="ListParagraph"/>
        <w:ind w:left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64177125"/>
          <w:placeholder>
            <w:docPart w:val="0B4508222C7547F6989AC232E83108F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6E1EB05" w14:textId="77777777" w:rsidR="006B28F0" w:rsidRPr="006B28F0" w:rsidRDefault="006B28F0" w:rsidP="006B28F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6B28F0">
        <w:rPr>
          <w:rFonts w:cstheme="minorHAnsi"/>
          <w:b/>
          <w:bCs/>
          <w:highlight w:val="yellow"/>
        </w:rPr>
        <w:t>AUTHORS: Please specify the name of the demonstrator (s)</w:t>
      </w:r>
    </w:p>
    <w:p w14:paraId="16CCA094" w14:textId="77777777" w:rsidR="003A21AD" w:rsidRPr="00973C5E" w:rsidRDefault="003A21AD" w:rsidP="003A21AD">
      <w:pPr>
        <w:pStyle w:val="ListParagraph"/>
        <w:ind w:left="360"/>
      </w:pPr>
    </w:p>
    <w:p w14:paraId="39E6D08E" w14:textId="44013D2F" w:rsidR="00F3772C" w:rsidRPr="006B28F0" w:rsidRDefault="00973C5E" w:rsidP="00F3772C">
      <w:pPr>
        <w:pStyle w:val="Narration"/>
        <w:numPr>
          <w:ilvl w:val="1"/>
          <w:numId w:val="3"/>
        </w:numPr>
        <w:rPr>
          <w:color w:val="7030A0"/>
        </w:rPr>
      </w:pPr>
      <w:r w:rsidRPr="006B28F0">
        <w:rPr>
          <w:color w:val="7030A0"/>
        </w:rPr>
        <w:t>P</w:t>
      </w:r>
      <w:r w:rsidR="00F3772C" w:rsidRPr="006B28F0">
        <w:rPr>
          <w:color w:val="7030A0"/>
        </w:rPr>
        <w:t xml:space="preserve">lace a heart rate monitor around the participant’s chest to enable continuous heart rate measurement throughout the test </w:t>
      </w:r>
      <w:r w:rsidR="00F3772C" w:rsidRPr="006B28F0">
        <w:rPr>
          <w:b/>
          <w:color w:val="7030A0"/>
        </w:rPr>
        <w:t>[1]</w:t>
      </w:r>
      <w:r w:rsidR="00F3772C" w:rsidRPr="006B28F0">
        <w:rPr>
          <w:color w:val="7030A0"/>
        </w:rPr>
        <w:t>.</w:t>
      </w:r>
    </w:p>
    <w:p w14:paraId="66DBB432" w14:textId="77777777" w:rsidR="00F3772C" w:rsidRDefault="00F3772C" w:rsidP="00F3772C"/>
    <w:p w14:paraId="159CCF7D" w14:textId="77777777" w:rsidR="00F3772C" w:rsidRDefault="00F3772C" w:rsidP="00F3772C">
      <w:pPr>
        <w:pStyle w:val="ShotDescription"/>
        <w:numPr>
          <w:ilvl w:val="2"/>
          <w:numId w:val="3"/>
        </w:numPr>
      </w:pPr>
      <w:r>
        <w:t>Talent securing the heart rate monitor strap around the participant’s chest.</w:t>
      </w:r>
    </w:p>
    <w:p w14:paraId="3BD0A269" w14:textId="77777777" w:rsidR="00F3772C" w:rsidRDefault="00F3772C" w:rsidP="00F3772C"/>
    <w:p w14:paraId="0F722458" w14:textId="267CF1E1" w:rsidR="00F3772C" w:rsidRDefault="0028306D" w:rsidP="006B28F0">
      <w:pPr>
        <w:pStyle w:val="Narration"/>
        <w:numPr>
          <w:ilvl w:val="1"/>
          <w:numId w:val="3"/>
        </w:numPr>
      </w:pPr>
      <w:r w:rsidRPr="006B28F0">
        <w:rPr>
          <w:color w:val="7030A0"/>
        </w:rPr>
        <w:t>Before the test begins, verbally instruct the participant on the pacing strategy and remind them of the goal of covering the maximum distance within six minutes</w:t>
      </w:r>
      <w:r w:rsidR="006B28F0" w:rsidRPr="006B28F0">
        <w:rPr>
          <w:color w:val="7030A0"/>
        </w:rPr>
        <w:t xml:space="preserve"> </w:t>
      </w:r>
      <w:r w:rsidR="00C702A8" w:rsidRPr="006B28F0">
        <w:rPr>
          <w:b/>
          <w:bCs/>
          <w:color w:val="7030A0"/>
        </w:rPr>
        <w:t>[1</w:t>
      </w:r>
      <w:r w:rsidR="006B28F0" w:rsidRPr="006B28F0">
        <w:rPr>
          <w:b/>
          <w:bCs/>
          <w:color w:val="7030A0"/>
        </w:rPr>
        <w:t>-TXT</w:t>
      </w:r>
      <w:r w:rsidR="00C702A8" w:rsidRPr="006B28F0">
        <w:rPr>
          <w:b/>
          <w:bCs/>
          <w:color w:val="7030A0"/>
        </w:rPr>
        <w:t>]</w:t>
      </w:r>
      <w:r w:rsidR="00F3772C" w:rsidRPr="006B28F0">
        <w:rPr>
          <w:color w:val="7030A0"/>
        </w:rPr>
        <w:t>.</w:t>
      </w:r>
      <w:r w:rsidR="006B28F0" w:rsidRPr="006B28F0">
        <w:t xml:space="preserve"> </w:t>
      </w:r>
      <w:r w:rsidR="006B28F0" w:rsidRPr="006B28F0">
        <w:rPr>
          <w:color w:val="7030A0"/>
        </w:rPr>
        <w:t xml:space="preserve">Position the participant, along with their running frame, at the designated starting line </w:t>
      </w:r>
      <w:r w:rsidR="006B28F0" w:rsidRPr="006B28F0">
        <w:rPr>
          <w:b/>
          <w:color w:val="7030A0"/>
        </w:rPr>
        <w:t>[2]</w:t>
      </w:r>
      <w:r w:rsidR="006B28F0" w:rsidRPr="006B28F0">
        <w:rPr>
          <w:color w:val="7030A0"/>
        </w:rPr>
        <w:t>.</w:t>
      </w:r>
    </w:p>
    <w:p w14:paraId="281FBFFF" w14:textId="7A6B843B" w:rsidR="00F3772C" w:rsidRDefault="006B28F0" w:rsidP="00F3772C">
      <w:pPr>
        <w:pStyle w:val="ShotDescription"/>
        <w:numPr>
          <w:ilvl w:val="2"/>
          <w:numId w:val="3"/>
        </w:numPr>
      </w:pPr>
      <w:r>
        <w:t xml:space="preserve">Talent instructing the participant on the pacing strategy. </w:t>
      </w:r>
      <w:r>
        <w:rPr>
          <w:b/>
          <w:bCs/>
        </w:rPr>
        <w:t>TXT: Instruct participants to start steady and increase effort gradually</w:t>
      </w:r>
    </w:p>
    <w:p w14:paraId="651558B9" w14:textId="6E257E64" w:rsidR="00F3772C" w:rsidRDefault="006B28F0" w:rsidP="00F3772C">
      <w:pPr>
        <w:pStyle w:val="ShotDescription"/>
        <w:numPr>
          <w:ilvl w:val="2"/>
          <w:numId w:val="3"/>
        </w:numPr>
      </w:pPr>
      <w:r>
        <w:t>Shot</w:t>
      </w:r>
      <w:r w:rsidR="0028306D">
        <w:t xml:space="preserve"> of the participant properly positioned on their running frame at the designated starting line and ready to start the test</w:t>
      </w:r>
      <w:r w:rsidR="00F3772C">
        <w:t>.</w:t>
      </w:r>
    </w:p>
    <w:p w14:paraId="7EF9AF28" w14:textId="77777777" w:rsidR="00F3772C" w:rsidRDefault="00F3772C" w:rsidP="00F3772C"/>
    <w:p w14:paraId="5DF1F498" w14:textId="76AD8FB6" w:rsidR="00F3772C" w:rsidRPr="006B28F0" w:rsidRDefault="0028306D" w:rsidP="00F3772C">
      <w:pPr>
        <w:pStyle w:val="Narration"/>
        <w:numPr>
          <w:ilvl w:val="1"/>
          <w:numId w:val="3"/>
        </w:numPr>
        <w:rPr>
          <w:color w:val="7030A0"/>
        </w:rPr>
      </w:pPr>
      <w:r w:rsidRPr="006B28F0">
        <w:rPr>
          <w:color w:val="7030A0"/>
        </w:rPr>
        <w:t>Ask the participant to rate their current level of exertion using the Borg RPE scale</w:t>
      </w:r>
      <w:r w:rsidR="00F3772C" w:rsidRPr="006B28F0">
        <w:rPr>
          <w:color w:val="7030A0"/>
        </w:rPr>
        <w:t xml:space="preserve"> </w:t>
      </w:r>
      <w:r w:rsidR="00F3772C" w:rsidRPr="006B28F0">
        <w:rPr>
          <w:b/>
          <w:color w:val="7030A0"/>
        </w:rPr>
        <w:t>[1]</w:t>
      </w:r>
      <w:r w:rsidR="00F3772C" w:rsidRPr="006B28F0">
        <w:rPr>
          <w:color w:val="7030A0"/>
        </w:rPr>
        <w:t>.</w:t>
      </w:r>
      <w:r w:rsidR="006B28F0" w:rsidRPr="006B28F0">
        <w:t xml:space="preserve"> </w:t>
      </w:r>
      <w:r w:rsidR="006B28F0" w:rsidRPr="006B28F0">
        <w:rPr>
          <w:color w:val="7030A0"/>
        </w:rPr>
        <w:t xml:space="preserve">Begin data collection by starting a timer for six minutes </w:t>
      </w:r>
      <w:r w:rsidR="006B28F0">
        <w:rPr>
          <w:color w:val="7030A0"/>
        </w:rPr>
        <w:t>when</w:t>
      </w:r>
      <w:r w:rsidR="006B28F0" w:rsidRPr="006B28F0">
        <w:rPr>
          <w:color w:val="7030A0"/>
        </w:rPr>
        <w:t xml:space="preserve"> the participant begins running and start counting completed laps </w:t>
      </w:r>
      <w:r w:rsidR="006B28F0" w:rsidRPr="006B28F0">
        <w:rPr>
          <w:b/>
          <w:color w:val="7030A0"/>
        </w:rPr>
        <w:t>[</w:t>
      </w:r>
      <w:r w:rsidR="006B28F0" w:rsidRPr="006B28F0">
        <w:rPr>
          <w:b/>
          <w:color w:val="7030A0"/>
        </w:rPr>
        <w:t>2</w:t>
      </w:r>
      <w:r w:rsidR="006B28F0" w:rsidRPr="006B28F0">
        <w:rPr>
          <w:b/>
          <w:color w:val="7030A0"/>
        </w:rPr>
        <w:t>-TXT]</w:t>
      </w:r>
      <w:r w:rsidR="006B28F0" w:rsidRPr="006B28F0">
        <w:rPr>
          <w:color w:val="7030A0"/>
        </w:rPr>
        <w:t>.</w:t>
      </w:r>
    </w:p>
    <w:p w14:paraId="0B307806" w14:textId="4918860E" w:rsidR="00F3772C" w:rsidRDefault="00744771" w:rsidP="006B28F0">
      <w:pPr>
        <w:pStyle w:val="ShotDescription"/>
        <w:numPr>
          <w:ilvl w:val="2"/>
          <w:numId w:val="3"/>
        </w:numPr>
      </w:pPr>
      <w:r>
        <w:t>T</w:t>
      </w:r>
      <w:r w:rsidRPr="00744771">
        <w:t xml:space="preserve">alent </w:t>
      </w:r>
      <w:r>
        <w:t>instructing</w:t>
      </w:r>
      <w:r w:rsidRPr="00744771">
        <w:t xml:space="preserve"> the participant to select their perceived exertion level</w:t>
      </w:r>
      <w:r>
        <w:t xml:space="preserve"> on the Borg RPE scale</w:t>
      </w:r>
      <w:r w:rsidR="00F3772C">
        <w:t>.</w:t>
      </w:r>
    </w:p>
    <w:p w14:paraId="5D7926DD" w14:textId="77777777" w:rsidR="00F3772C" w:rsidRDefault="00F3772C" w:rsidP="00F3772C"/>
    <w:p w14:paraId="0BD4DE54" w14:textId="5040ABCE" w:rsidR="00F3772C" w:rsidRDefault="006B28F0" w:rsidP="00F3772C">
      <w:pPr>
        <w:pStyle w:val="ShotDescription"/>
        <w:numPr>
          <w:ilvl w:val="2"/>
          <w:numId w:val="3"/>
        </w:numPr>
      </w:pPr>
      <w:r>
        <w:lastRenderedPageBreak/>
        <w:t>Shot of the</w:t>
      </w:r>
      <w:r w:rsidR="00744771">
        <w:t xml:space="preserve"> participant running, and the talent starting the timer</w:t>
      </w:r>
      <w:r w:rsidR="00F3772C">
        <w:t>.</w:t>
      </w:r>
      <w:r w:rsidR="00744771">
        <w:t xml:space="preserve"> </w:t>
      </w:r>
      <w:r w:rsidR="00744771" w:rsidRPr="00744771">
        <w:rPr>
          <w:b/>
          <w:bCs/>
        </w:rPr>
        <w:t>TXT: During the 6-min test, encourage the participant to maintain maximum effort; Provide verbal motivation every min or as needed</w:t>
      </w:r>
      <w:r w:rsidR="00744771">
        <w:t xml:space="preserve"> </w:t>
      </w:r>
      <w:r w:rsidR="00744771" w:rsidRPr="00744771">
        <w:rPr>
          <w:i/>
          <w:iCs/>
          <w:color w:val="3333CC"/>
        </w:rPr>
        <w:t>Videographer: If possible, try to record both actions</w:t>
      </w:r>
      <w:r w:rsidR="00744771">
        <w:rPr>
          <w:i/>
          <w:iCs/>
          <w:color w:val="3333CC"/>
        </w:rPr>
        <w:t xml:space="preserve"> (t</w:t>
      </w:r>
      <w:r w:rsidR="00744771" w:rsidRPr="00744771">
        <w:rPr>
          <w:i/>
          <w:iCs/>
          <w:color w:val="3333CC"/>
        </w:rPr>
        <w:t>he participant starts running, and the talent starts the timer</w:t>
      </w:r>
      <w:r w:rsidR="00744771">
        <w:rPr>
          <w:i/>
          <w:iCs/>
          <w:color w:val="3333CC"/>
        </w:rPr>
        <w:t>)</w:t>
      </w:r>
      <w:r w:rsidR="00744771" w:rsidRPr="00744771">
        <w:rPr>
          <w:i/>
          <w:iCs/>
          <w:color w:val="3333CC"/>
        </w:rPr>
        <w:t xml:space="preserve"> in one frame.</w:t>
      </w:r>
    </w:p>
    <w:p w14:paraId="139BD30D" w14:textId="77777777" w:rsidR="00744771" w:rsidRDefault="00744771" w:rsidP="00F3772C"/>
    <w:p w14:paraId="598BA320" w14:textId="4CAD9D76" w:rsidR="00F3772C" w:rsidRPr="006B28F0" w:rsidRDefault="00F3772C" w:rsidP="00F3772C">
      <w:pPr>
        <w:pStyle w:val="Narration"/>
        <w:numPr>
          <w:ilvl w:val="1"/>
          <w:numId w:val="3"/>
        </w:numPr>
        <w:rPr>
          <w:color w:val="7030A0"/>
        </w:rPr>
      </w:pPr>
      <w:r w:rsidRPr="006B28F0">
        <w:rPr>
          <w:color w:val="7030A0"/>
        </w:rPr>
        <w:t>Once six minutes have elapsed, mark the exact spot where the participant ends</w:t>
      </w:r>
      <w:r w:rsidR="00744771" w:rsidRPr="006B28F0">
        <w:rPr>
          <w:color w:val="7030A0"/>
        </w:rPr>
        <w:t xml:space="preserve"> the test</w:t>
      </w:r>
      <w:r w:rsidRPr="006B28F0">
        <w:rPr>
          <w:color w:val="7030A0"/>
        </w:rPr>
        <w:t xml:space="preserve">, as the running frame may still be in motion </w:t>
      </w:r>
      <w:r w:rsidRPr="006B28F0">
        <w:rPr>
          <w:b/>
          <w:color w:val="7030A0"/>
        </w:rPr>
        <w:t>[1]</w:t>
      </w:r>
      <w:r w:rsidRPr="006B28F0">
        <w:rPr>
          <w:color w:val="7030A0"/>
        </w:rPr>
        <w:t>.</w:t>
      </w:r>
    </w:p>
    <w:p w14:paraId="5CFDD618" w14:textId="5A9B8CA0" w:rsidR="00F3772C" w:rsidRDefault="00F3772C" w:rsidP="00F3772C">
      <w:pPr>
        <w:pStyle w:val="ShotDescription"/>
        <w:numPr>
          <w:ilvl w:val="2"/>
          <w:numId w:val="3"/>
        </w:numPr>
      </w:pPr>
      <w:r>
        <w:t>Talent mark</w:t>
      </w:r>
      <w:r w:rsidR="00564B44">
        <w:t>ing</w:t>
      </w:r>
      <w:r>
        <w:t xml:space="preserve"> the endpoint on the track as the participant slows down.</w:t>
      </w:r>
    </w:p>
    <w:p w14:paraId="110B3DE6" w14:textId="77777777" w:rsidR="00F3772C" w:rsidRDefault="00F3772C" w:rsidP="00F3772C"/>
    <w:p w14:paraId="2D1DE0B1" w14:textId="4E19C654" w:rsidR="00F3772C" w:rsidRPr="006B28F0" w:rsidRDefault="00F3772C" w:rsidP="006B28F0">
      <w:pPr>
        <w:pStyle w:val="Narration"/>
        <w:numPr>
          <w:ilvl w:val="1"/>
          <w:numId w:val="3"/>
        </w:numPr>
        <w:rPr>
          <w:color w:val="7030A0"/>
        </w:rPr>
      </w:pPr>
      <w:r w:rsidRPr="006B28F0">
        <w:rPr>
          <w:color w:val="7030A0"/>
        </w:rPr>
        <w:t xml:space="preserve">Immediately ask the participant to provide their perceived exertion rating again using the Borg scale </w:t>
      </w:r>
      <w:r w:rsidR="006B28F0">
        <w:rPr>
          <w:b/>
          <w:bCs/>
          <w:color w:val="7030A0"/>
        </w:rPr>
        <w:t xml:space="preserve">[1] </w:t>
      </w:r>
      <w:r w:rsidRPr="006B28F0">
        <w:rPr>
          <w:color w:val="7030A0"/>
        </w:rPr>
        <w:t xml:space="preserve">and evaluate their physical signs, such as breathlessness, sweating, or fatigue </w:t>
      </w:r>
      <w:r w:rsidRPr="006B28F0">
        <w:rPr>
          <w:b/>
          <w:color w:val="7030A0"/>
        </w:rPr>
        <w:t>[</w:t>
      </w:r>
      <w:r w:rsidR="006B28F0">
        <w:rPr>
          <w:b/>
          <w:color w:val="7030A0"/>
        </w:rPr>
        <w:t>2</w:t>
      </w:r>
      <w:r w:rsidRPr="006B28F0">
        <w:rPr>
          <w:b/>
          <w:color w:val="7030A0"/>
        </w:rPr>
        <w:t>]</w:t>
      </w:r>
      <w:r w:rsidRPr="006B28F0">
        <w:rPr>
          <w:color w:val="7030A0"/>
        </w:rPr>
        <w:t>.</w:t>
      </w:r>
      <w:r w:rsidR="006B28F0" w:rsidRPr="006B28F0">
        <w:rPr>
          <w:color w:val="7030A0"/>
        </w:rPr>
        <w:t xml:space="preserve"> </w:t>
      </w:r>
      <w:r w:rsidR="006B28F0" w:rsidRPr="006B28F0">
        <w:rPr>
          <w:color w:val="7030A0"/>
        </w:rPr>
        <w:t xml:space="preserve">At the same time, collect post-exercise capillary blood sample </w:t>
      </w:r>
      <w:r w:rsidR="006B28F0">
        <w:rPr>
          <w:b/>
          <w:color w:val="7030A0"/>
        </w:rPr>
        <w:t>[3</w:t>
      </w:r>
      <w:r w:rsidR="006B28F0" w:rsidRPr="006B28F0">
        <w:rPr>
          <w:b/>
          <w:color w:val="7030A0"/>
        </w:rPr>
        <w:t>]</w:t>
      </w:r>
      <w:r w:rsidR="006B28F0" w:rsidRPr="006B28F0">
        <w:rPr>
          <w:color w:val="7030A0"/>
        </w:rPr>
        <w:t>.</w:t>
      </w:r>
    </w:p>
    <w:p w14:paraId="777EE9D8" w14:textId="77777777" w:rsidR="006B28F0" w:rsidRDefault="00864A20" w:rsidP="00F3772C">
      <w:pPr>
        <w:pStyle w:val="ShotDescription"/>
        <w:numPr>
          <w:ilvl w:val="2"/>
          <w:numId w:val="3"/>
        </w:numPr>
      </w:pPr>
      <w:r w:rsidRPr="00864A20">
        <w:t>Talent holding up the Borg RPE scale and asking the participant to rate their exertion level</w:t>
      </w:r>
      <w:r w:rsidR="006B28F0">
        <w:t>.</w:t>
      </w:r>
    </w:p>
    <w:p w14:paraId="68391BFE" w14:textId="12EC3F85" w:rsidR="00F3772C" w:rsidRDefault="006B28F0" w:rsidP="00F3772C">
      <w:pPr>
        <w:pStyle w:val="ShotDescription"/>
        <w:numPr>
          <w:ilvl w:val="2"/>
          <w:numId w:val="3"/>
        </w:numPr>
      </w:pPr>
      <w:r>
        <w:t xml:space="preserve">Shot of the participant showing </w:t>
      </w:r>
      <w:r w:rsidR="00864A20" w:rsidRPr="00864A20">
        <w:t xml:space="preserve">visible signs of breathlessness, sweating, or </w:t>
      </w:r>
      <w:r w:rsidR="00864A20">
        <w:t>fatigue</w:t>
      </w:r>
      <w:r w:rsidR="00F3772C">
        <w:t>.</w:t>
      </w:r>
    </w:p>
    <w:p w14:paraId="766B31BF" w14:textId="4DDA7223" w:rsidR="00F3772C" w:rsidRDefault="00F3772C" w:rsidP="00F3772C">
      <w:pPr>
        <w:pStyle w:val="ShotDescription"/>
        <w:numPr>
          <w:ilvl w:val="2"/>
          <w:numId w:val="3"/>
        </w:numPr>
      </w:pPr>
      <w:r>
        <w:t xml:space="preserve">Talent collecting </w:t>
      </w:r>
      <w:r w:rsidR="00864A20">
        <w:t xml:space="preserve">post-exercise capillary blood sample </w:t>
      </w:r>
      <w:r>
        <w:t>into a capillary tube.</w:t>
      </w:r>
      <w:r w:rsidR="00864A20">
        <w:t xml:space="preserve"> </w:t>
      </w:r>
    </w:p>
    <w:p w14:paraId="0960616E" w14:textId="77777777" w:rsidR="00F3772C" w:rsidRDefault="00F3772C" w:rsidP="00F3772C"/>
    <w:p w14:paraId="518661F2" w14:textId="35230EED" w:rsidR="00F3772C" w:rsidRPr="006B28F0" w:rsidRDefault="00F3772C" w:rsidP="00F3772C">
      <w:pPr>
        <w:pStyle w:val="Narration"/>
        <w:numPr>
          <w:ilvl w:val="1"/>
          <w:numId w:val="3"/>
        </w:numPr>
        <w:rPr>
          <w:color w:val="7030A0"/>
        </w:rPr>
      </w:pPr>
      <w:r w:rsidRPr="006B28F0">
        <w:rPr>
          <w:color w:val="7030A0"/>
        </w:rPr>
        <w:t xml:space="preserve">Using a measuring rolling wheel, measure the distance from the starting line to the marked endpoint and add this to the number of completed laps </w:t>
      </w:r>
      <w:r w:rsidRPr="006B28F0">
        <w:rPr>
          <w:b/>
          <w:color w:val="7030A0"/>
        </w:rPr>
        <w:t>[1</w:t>
      </w:r>
      <w:r w:rsidR="002B7212" w:rsidRPr="006B28F0">
        <w:rPr>
          <w:b/>
          <w:color w:val="7030A0"/>
        </w:rPr>
        <w:t>-TXT</w:t>
      </w:r>
      <w:r w:rsidRPr="006B28F0">
        <w:rPr>
          <w:b/>
          <w:color w:val="7030A0"/>
        </w:rPr>
        <w:t>]</w:t>
      </w:r>
      <w:r w:rsidRPr="006B28F0">
        <w:rPr>
          <w:color w:val="7030A0"/>
        </w:rPr>
        <w:t>.</w:t>
      </w:r>
    </w:p>
    <w:p w14:paraId="2B686877" w14:textId="77777777" w:rsidR="00F3772C" w:rsidRDefault="00F3772C" w:rsidP="00F3772C"/>
    <w:p w14:paraId="09689C4F" w14:textId="539949FD" w:rsidR="00495959" w:rsidRPr="003A21AD" w:rsidRDefault="00F3772C" w:rsidP="003A21AD">
      <w:pPr>
        <w:pStyle w:val="ShotDescription"/>
        <w:numPr>
          <w:ilvl w:val="2"/>
          <w:numId w:val="3"/>
        </w:numPr>
      </w:pPr>
      <w:r>
        <w:t>Talent measuring the final distance with a rolling wheel.</w:t>
      </w:r>
      <w:r w:rsidR="002B7212">
        <w:t xml:space="preserve"> </w:t>
      </w:r>
      <w:r w:rsidR="002B7212" w:rsidRPr="002B7212">
        <w:rPr>
          <w:b/>
          <w:bCs/>
        </w:rPr>
        <w:t>TXT: Analyze collected blood samples for lactate level</w:t>
      </w:r>
      <w:r w:rsidR="002B7212">
        <w:rPr>
          <w:b/>
          <w:bCs/>
        </w:rPr>
        <w:t>s</w:t>
      </w:r>
      <w:r w:rsidR="002B7212" w:rsidRPr="002B7212">
        <w:rPr>
          <w:b/>
          <w:bCs/>
        </w:rPr>
        <w:t xml:space="preserve"> to assess the participant’s metabolic response</w:t>
      </w:r>
      <w:r w:rsidR="00495959" w:rsidRPr="003A21AD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BC2862" w14:textId="65FFBFAC" w:rsidR="0013686B" w:rsidRPr="006B28F0" w:rsidRDefault="0013686B" w:rsidP="003A21A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6B28F0">
        <w:rPr>
          <w:rFonts w:cstheme="minorHAnsi"/>
          <w:color w:val="7030A0"/>
        </w:rPr>
        <w:t xml:space="preserve">Participant 1 met all four criteria for a maximal test </w:t>
      </w:r>
      <w:r w:rsidRPr="006B28F0">
        <w:rPr>
          <w:rFonts w:cstheme="minorHAnsi"/>
          <w:b/>
          <w:bCs/>
          <w:color w:val="7030A0"/>
        </w:rPr>
        <w:t>[1</w:t>
      </w:r>
      <w:r w:rsidR="006B28F0" w:rsidRPr="006B28F0">
        <w:rPr>
          <w:rFonts w:cstheme="minorHAnsi"/>
          <w:b/>
          <w:bCs/>
          <w:color w:val="7030A0"/>
        </w:rPr>
        <w:t>]</w:t>
      </w:r>
      <w:r w:rsidR="006B28F0" w:rsidRPr="006B28F0">
        <w:rPr>
          <w:rFonts w:cstheme="minorHAnsi"/>
          <w:color w:val="7030A0"/>
        </w:rPr>
        <w:t>. T</w:t>
      </w:r>
      <w:r w:rsidRPr="006B28F0">
        <w:rPr>
          <w:rFonts w:cstheme="minorHAnsi"/>
          <w:color w:val="7030A0"/>
        </w:rPr>
        <w:t xml:space="preserve">he heart rate exceeded the age-based threshold </w:t>
      </w:r>
      <w:r w:rsidRPr="006B28F0">
        <w:rPr>
          <w:rFonts w:cstheme="minorHAnsi"/>
          <w:b/>
          <w:bCs/>
          <w:color w:val="7030A0"/>
        </w:rPr>
        <w:t>[2]</w:t>
      </w:r>
      <w:r w:rsidRPr="006B28F0">
        <w:rPr>
          <w:rFonts w:cstheme="minorHAnsi"/>
          <w:color w:val="7030A0"/>
        </w:rPr>
        <w:t xml:space="preserve">, the post-exercise lactate level was well above 6 millimoles per liter </w:t>
      </w:r>
      <w:r w:rsidRPr="006B28F0">
        <w:rPr>
          <w:rFonts w:cstheme="minorHAnsi"/>
          <w:b/>
          <w:bCs/>
          <w:color w:val="7030A0"/>
        </w:rPr>
        <w:t>[3]</w:t>
      </w:r>
      <w:r w:rsidRPr="006B28F0">
        <w:rPr>
          <w:rFonts w:cstheme="minorHAnsi"/>
          <w:color w:val="7030A0"/>
        </w:rPr>
        <w:t xml:space="preserve">, the Borg rating of perceived exertion reached 17 </w:t>
      </w:r>
      <w:r w:rsidRPr="006B28F0">
        <w:rPr>
          <w:rFonts w:cstheme="minorHAnsi"/>
          <w:b/>
          <w:bCs/>
          <w:color w:val="7030A0"/>
        </w:rPr>
        <w:t>[4]</w:t>
      </w:r>
      <w:r w:rsidRPr="006B28F0">
        <w:rPr>
          <w:rFonts w:cstheme="minorHAnsi"/>
          <w:color w:val="7030A0"/>
        </w:rPr>
        <w:t xml:space="preserve">, and visible signs of exertion were observed </w:t>
      </w:r>
      <w:r w:rsidRPr="006B28F0">
        <w:rPr>
          <w:rFonts w:cstheme="minorHAnsi"/>
          <w:b/>
          <w:bCs/>
          <w:color w:val="7030A0"/>
        </w:rPr>
        <w:t>[5]</w:t>
      </w:r>
      <w:r w:rsidRPr="006B28F0">
        <w:rPr>
          <w:rFonts w:cstheme="minorHAnsi"/>
          <w:color w:val="7030A0"/>
        </w:rPr>
        <w:t>.</w:t>
      </w:r>
    </w:p>
    <w:p w14:paraId="5459836B" w14:textId="10B946CA" w:rsidR="0013686B" w:rsidRDefault="0013686B" w:rsidP="001368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>Video editor: Highlight the entire column “Participant No. 1”.</w:t>
      </w:r>
    </w:p>
    <w:p w14:paraId="21E7BC42" w14:textId="05F648F5" w:rsidR="0013686B" w:rsidRDefault="0013686B" w:rsidP="001368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 xml:space="preserve">Video editor: Highlight the value "184" in the </w:t>
      </w:r>
      <w:proofErr w:type="spellStart"/>
      <w:r w:rsidRPr="0013686B">
        <w:rPr>
          <w:rFonts w:cstheme="minorHAnsi"/>
          <w:i/>
          <w:iCs/>
          <w:color w:val="3333CC"/>
        </w:rPr>
        <w:t>HR_peak</w:t>
      </w:r>
      <w:proofErr w:type="spellEnd"/>
      <w:r w:rsidRPr="0013686B">
        <w:rPr>
          <w:rFonts w:cstheme="minorHAnsi"/>
          <w:i/>
          <w:iCs/>
          <w:color w:val="3333CC"/>
        </w:rPr>
        <w:t xml:space="preserve"> row for Participant No. 1</w:t>
      </w:r>
    </w:p>
    <w:p w14:paraId="3994BB84" w14:textId="79E4D32C" w:rsidR="0013686B" w:rsidRDefault="0013686B" w:rsidP="001368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>Video editor: Highlight the value "13.2" in the Lactate Levels post-exercise row for Participant No. 1</w:t>
      </w:r>
      <w:r>
        <w:rPr>
          <w:rFonts w:cstheme="minorHAnsi"/>
          <w:i/>
          <w:iCs/>
          <w:color w:val="3333CC"/>
        </w:rPr>
        <w:t>.</w:t>
      </w:r>
    </w:p>
    <w:p w14:paraId="13C79EA8" w14:textId="77777777" w:rsidR="0013686B" w:rsidRDefault="0013686B" w:rsidP="001368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>Video editor: Highlight the value "17" in the Borg RPE post-exercise row for Participant No. 1</w:t>
      </w:r>
    </w:p>
    <w:p w14:paraId="796561AF" w14:textId="6118E9A1" w:rsidR="003A21AD" w:rsidRPr="001F7D27" w:rsidRDefault="0013686B" w:rsidP="001368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>Video editor: Highlight the word “Yes” in the Signs of perceived exertion row for Participant No. 1</w:t>
      </w:r>
    </w:p>
    <w:p w14:paraId="2C73631D" w14:textId="77777777" w:rsidR="001F7D27" w:rsidRPr="0013686B" w:rsidRDefault="001F7D27" w:rsidP="001F7D27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CB8D552" w14:textId="4B3BB817" w:rsidR="0013686B" w:rsidRPr="006B28F0" w:rsidRDefault="0013686B" w:rsidP="0013686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6B28F0">
        <w:rPr>
          <w:rFonts w:cstheme="minorHAnsi"/>
          <w:color w:val="7030A0"/>
        </w:rPr>
        <w:t xml:space="preserve">Participant </w:t>
      </w:r>
      <w:proofErr w:type="gramStart"/>
      <w:r w:rsidR="006B28F0" w:rsidRPr="006B28F0">
        <w:rPr>
          <w:rFonts w:cstheme="minorHAnsi"/>
          <w:color w:val="7030A0"/>
        </w:rPr>
        <w:t xml:space="preserve">2 </w:t>
      </w:r>
      <w:r w:rsidRPr="006B28F0">
        <w:rPr>
          <w:rFonts w:cstheme="minorHAnsi"/>
          <w:color w:val="7030A0"/>
        </w:rPr>
        <w:t xml:space="preserve"> fulfilled</w:t>
      </w:r>
      <w:proofErr w:type="gramEnd"/>
      <w:r w:rsidRPr="006B28F0">
        <w:rPr>
          <w:rFonts w:cstheme="minorHAnsi"/>
          <w:color w:val="7030A0"/>
        </w:rPr>
        <w:t xml:space="preserve"> three of the four criteria for maximal effort</w:t>
      </w:r>
      <w:r w:rsidR="001F7D27" w:rsidRPr="006B28F0">
        <w:rPr>
          <w:rFonts w:cstheme="minorHAnsi"/>
          <w:color w:val="7030A0"/>
        </w:rPr>
        <w:t xml:space="preserve"> </w:t>
      </w:r>
      <w:r w:rsidR="001F7D27" w:rsidRPr="006B28F0">
        <w:rPr>
          <w:rFonts w:cstheme="minorHAnsi"/>
          <w:b/>
          <w:bCs/>
          <w:color w:val="7030A0"/>
        </w:rPr>
        <w:t>[1]</w:t>
      </w:r>
      <w:r w:rsidRPr="006B28F0">
        <w:rPr>
          <w:rFonts w:cstheme="minorHAnsi"/>
          <w:color w:val="7030A0"/>
        </w:rPr>
        <w:t xml:space="preserve">, missing only the lactate threshold </w:t>
      </w:r>
      <w:r w:rsidRPr="006B28F0">
        <w:rPr>
          <w:rFonts w:cstheme="minorHAnsi"/>
          <w:b/>
          <w:bCs/>
          <w:color w:val="7030A0"/>
        </w:rPr>
        <w:t>[</w:t>
      </w:r>
      <w:r w:rsidR="001F7D27" w:rsidRPr="006B28F0">
        <w:rPr>
          <w:rFonts w:cstheme="minorHAnsi"/>
          <w:b/>
          <w:bCs/>
          <w:color w:val="7030A0"/>
        </w:rPr>
        <w:t>2</w:t>
      </w:r>
      <w:r w:rsidRPr="006B28F0">
        <w:rPr>
          <w:rFonts w:cstheme="minorHAnsi"/>
          <w:b/>
          <w:bCs/>
          <w:color w:val="7030A0"/>
        </w:rPr>
        <w:t>]</w:t>
      </w:r>
      <w:r w:rsidRPr="006B28F0">
        <w:rPr>
          <w:rFonts w:cstheme="minorHAnsi"/>
          <w:color w:val="7030A0"/>
        </w:rPr>
        <w:t>.</w:t>
      </w:r>
    </w:p>
    <w:p w14:paraId="02C29767" w14:textId="77777777" w:rsidR="001F7D27" w:rsidRDefault="001F7D27" w:rsidP="001F7D2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D6EBD21" w14:textId="4D983102" w:rsidR="001F7D27" w:rsidRDefault="001F7D27" w:rsidP="0013686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3686B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 xml:space="preserve">values “181”, “19”. “Yes” in the column </w:t>
      </w:r>
      <w:r w:rsidRPr="0013686B">
        <w:rPr>
          <w:rFonts w:cstheme="minorHAnsi"/>
          <w:i/>
          <w:iCs/>
          <w:color w:val="3333CC"/>
        </w:rPr>
        <w:t xml:space="preserve">Participant No. </w:t>
      </w:r>
      <w:r>
        <w:rPr>
          <w:rFonts w:cstheme="minorHAnsi"/>
          <w:i/>
          <w:iCs/>
          <w:color w:val="3333CC"/>
        </w:rPr>
        <w:t>2.</w:t>
      </w:r>
    </w:p>
    <w:p w14:paraId="2B670DD3" w14:textId="758E7D23" w:rsidR="0013686B" w:rsidRPr="0013686B" w:rsidRDefault="0013686B" w:rsidP="0013686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3686B">
        <w:rPr>
          <w:rFonts w:cstheme="minorHAnsi"/>
        </w:rPr>
        <w:t xml:space="preserve">LAB MEDIA: Table 3. </w:t>
      </w:r>
      <w:r w:rsidRPr="001F7D27">
        <w:rPr>
          <w:rFonts w:cstheme="minorHAnsi"/>
          <w:i/>
          <w:iCs/>
          <w:color w:val="3333CC"/>
        </w:rPr>
        <w:t xml:space="preserve">Video editor: Highlight the value "5.1*" in the </w:t>
      </w:r>
      <w:r w:rsidR="001F7D27">
        <w:rPr>
          <w:rFonts w:cstheme="minorHAnsi"/>
          <w:i/>
          <w:iCs/>
          <w:color w:val="3333CC"/>
        </w:rPr>
        <w:t>column</w:t>
      </w:r>
      <w:r w:rsidRPr="001F7D27">
        <w:rPr>
          <w:rFonts w:cstheme="minorHAnsi"/>
          <w:i/>
          <w:iCs/>
          <w:color w:val="3333CC"/>
        </w:rPr>
        <w:t xml:space="preserve"> for Participant No. 2</w:t>
      </w:r>
      <w:r w:rsidR="001F7D27">
        <w:rPr>
          <w:rFonts w:cstheme="minorHAnsi"/>
          <w:i/>
          <w:iCs/>
          <w:color w:val="3333CC"/>
        </w:rPr>
        <w:t>.</w:t>
      </w:r>
    </w:p>
    <w:p w14:paraId="2B8A1C97" w14:textId="77777777" w:rsidR="0013686B" w:rsidRPr="0013686B" w:rsidRDefault="0013686B" w:rsidP="0013686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DFCD72F" w14:textId="347C8972" w:rsidR="001F7D27" w:rsidRPr="006B28F0" w:rsidRDefault="006B28F0" w:rsidP="001F7D2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6B28F0">
        <w:rPr>
          <w:rFonts w:cstheme="minorHAnsi"/>
          <w:color w:val="7030A0"/>
        </w:rPr>
        <w:t>P</w:t>
      </w:r>
      <w:r w:rsidR="001F7D27" w:rsidRPr="006B28F0">
        <w:rPr>
          <w:rFonts w:cstheme="minorHAnsi"/>
          <w:color w:val="7030A0"/>
        </w:rPr>
        <w:t xml:space="preserve">articipant 3 did not fulfill any of the four criteria for a maximal test </w:t>
      </w:r>
      <w:r w:rsidR="001F7D27" w:rsidRPr="006B28F0">
        <w:rPr>
          <w:rFonts w:cstheme="minorHAnsi"/>
          <w:b/>
          <w:bCs/>
          <w:color w:val="7030A0"/>
        </w:rPr>
        <w:t>[1]</w:t>
      </w:r>
      <w:r w:rsidR="001F7D27" w:rsidRPr="006B28F0">
        <w:rPr>
          <w:rFonts w:cstheme="minorHAnsi"/>
          <w:color w:val="7030A0"/>
        </w:rPr>
        <w:t xml:space="preserve">, illustrating that some individuals with cerebral palsy have difficulty reaching a maximal level, and their test results should be interpreted with this consideration in mind </w:t>
      </w:r>
      <w:r w:rsidR="001F7D27" w:rsidRPr="006B28F0">
        <w:rPr>
          <w:rFonts w:cstheme="minorHAnsi"/>
          <w:b/>
          <w:bCs/>
          <w:color w:val="7030A0"/>
        </w:rPr>
        <w:t>[2]</w:t>
      </w:r>
      <w:r w:rsidR="001F7D27" w:rsidRPr="006B28F0">
        <w:rPr>
          <w:rFonts w:cstheme="minorHAnsi"/>
          <w:color w:val="7030A0"/>
        </w:rPr>
        <w:t>.</w:t>
      </w:r>
    </w:p>
    <w:p w14:paraId="6DA16718" w14:textId="77777777" w:rsidR="001F7D27" w:rsidRDefault="001F7D27" w:rsidP="001F7D2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FB7CB01" w14:textId="370F12FC" w:rsidR="001F7D27" w:rsidRDefault="0013686B" w:rsidP="001F7D2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F7D27">
        <w:rPr>
          <w:rFonts w:cstheme="minorHAnsi"/>
        </w:rPr>
        <w:t xml:space="preserve">LAB MEDIA: Table 3. </w:t>
      </w:r>
      <w:r w:rsidRPr="001F7D27">
        <w:rPr>
          <w:rFonts w:cstheme="minorHAnsi"/>
          <w:i/>
          <w:iCs/>
          <w:color w:val="3333CC"/>
        </w:rPr>
        <w:t>Video editor: Highlight the values</w:t>
      </w:r>
      <w:r w:rsidR="001F7D27" w:rsidRPr="001F7D27">
        <w:rPr>
          <w:rFonts w:cstheme="minorHAnsi"/>
          <w:i/>
          <w:iCs/>
          <w:color w:val="3333CC"/>
        </w:rPr>
        <w:t xml:space="preserve"> and “No”</w:t>
      </w:r>
      <w:r w:rsidRPr="001F7D27">
        <w:rPr>
          <w:rFonts w:cstheme="minorHAnsi"/>
          <w:i/>
          <w:iCs/>
          <w:color w:val="3333CC"/>
        </w:rPr>
        <w:t xml:space="preserve"> marked with asterisks for Participant No. 3</w:t>
      </w:r>
    </w:p>
    <w:p w14:paraId="493B7212" w14:textId="47F49DC2" w:rsidR="0013686B" w:rsidRDefault="0013686B" w:rsidP="001F7D2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F7D27">
        <w:rPr>
          <w:rFonts w:cstheme="minorHAnsi"/>
        </w:rPr>
        <w:t>LAB MEDIA: Table 3.</w:t>
      </w:r>
    </w:p>
    <w:p w14:paraId="5235778E" w14:textId="77777777" w:rsidR="001F7D27" w:rsidRDefault="001F7D27" w:rsidP="001F7D27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54305F6D" w14:textId="4B565351" w:rsidR="001F7D27" w:rsidRPr="006B28F0" w:rsidRDefault="001F7D27" w:rsidP="001F7D2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6B28F0">
        <w:rPr>
          <w:rFonts w:cstheme="minorHAnsi"/>
          <w:color w:val="7030A0"/>
        </w:rPr>
        <w:t xml:space="preserve">The 6-Minute Frame Running Test distances also varied among participants, with Participant 1 achieving the longest distance, followed by Participants 2 and 3 </w:t>
      </w:r>
      <w:r w:rsidRPr="006B28F0">
        <w:rPr>
          <w:rFonts w:cstheme="minorHAnsi"/>
          <w:b/>
          <w:bCs/>
          <w:color w:val="7030A0"/>
        </w:rPr>
        <w:t>[1]</w:t>
      </w:r>
      <w:r w:rsidRPr="006B28F0">
        <w:rPr>
          <w:rFonts w:cstheme="minorHAnsi"/>
          <w:color w:val="7030A0"/>
        </w:rPr>
        <w:t>.</w:t>
      </w:r>
    </w:p>
    <w:p w14:paraId="6D59DA1E" w14:textId="77777777" w:rsidR="001F7D27" w:rsidRDefault="001F7D27" w:rsidP="001F7D2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1EFDF00" w14:textId="0065D11F" w:rsidR="001F7D27" w:rsidRPr="001F7D27" w:rsidRDefault="001F7D27" w:rsidP="001F7D27">
      <w:pPr>
        <w:pStyle w:val="ListParagraph"/>
        <w:spacing w:before="120"/>
        <w:ind w:left="907"/>
        <w:outlineLvl w:val="0"/>
        <w:rPr>
          <w:rFonts w:cstheme="minorHAnsi"/>
        </w:rPr>
      </w:pPr>
      <w:r>
        <w:rPr>
          <w:rFonts w:cstheme="minorHAnsi"/>
        </w:rPr>
        <w:t xml:space="preserve">5.6.1. </w:t>
      </w:r>
      <w:r w:rsidRPr="001F7D27">
        <w:rPr>
          <w:rFonts w:cstheme="minorHAnsi"/>
        </w:rPr>
        <w:t xml:space="preserve">LAB MEDIA: Table 3. </w:t>
      </w:r>
      <w:r w:rsidRPr="001F7D27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entire last row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3CA3EF" w14:textId="77777777" w:rsidR="007E00F1" w:rsidRDefault="007E00F1">
      <w:r>
        <w:separator/>
      </w:r>
    </w:p>
    <w:p w14:paraId="7069E568" w14:textId="77777777" w:rsidR="007E00F1" w:rsidRDefault="007E00F1"/>
  </w:endnote>
  <w:endnote w:type="continuationSeparator" w:id="0">
    <w:p w14:paraId="7E27EBE1" w14:textId="77777777" w:rsidR="007E00F1" w:rsidRDefault="007E00F1">
      <w:r>
        <w:continuationSeparator/>
      </w:r>
    </w:p>
    <w:p w14:paraId="5C911E0F" w14:textId="77777777" w:rsidR="007E00F1" w:rsidRDefault="007E00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6F7581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B28F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B28F0">
      <w:rPr>
        <w:rFonts w:cstheme="minorHAnsi"/>
      </w:rPr>
      <w:t xml:space="preserve">December 8, </w:t>
    </w:r>
    <w:proofErr w:type="gramStart"/>
    <w:r w:rsidR="006B28F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8C136" w14:textId="77777777" w:rsidR="007E00F1" w:rsidRDefault="007E00F1">
      <w:r>
        <w:separator/>
      </w:r>
    </w:p>
    <w:p w14:paraId="26B90252" w14:textId="77777777" w:rsidR="007E00F1" w:rsidRDefault="007E00F1"/>
  </w:footnote>
  <w:footnote w:type="continuationSeparator" w:id="0">
    <w:p w14:paraId="284111AA" w14:textId="77777777" w:rsidR="007E00F1" w:rsidRDefault="007E00F1">
      <w:r>
        <w:continuationSeparator/>
      </w:r>
    </w:p>
    <w:p w14:paraId="634F744F" w14:textId="77777777" w:rsidR="007E00F1" w:rsidRDefault="007E00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CE3586E" w:rsidR="00336C61" w:rsidRPr="006D3AC7" w:rsidRDefault="00336C61" w:rsidP="006B28F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B28F0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B28F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C910F8"/>
    <w:multiLevelType w:val="hybridMultilevel"/>
    <w:tmpl w:val="53267438"/>
    <w:lvl w:ilvl="0" w:tplc="40090001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75749F"/>
    <w:multiLevelType w:val="hybridMultilevel"/>
    <w:tmpl w:val="821CCAA2"/>
    <w:lvl w:ilvl="0" w:tplc="40090001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8"/>
  </w:num>
  <w:num w:numId="44" w16cid:durableId="1203329587">
    <w:abstractNumId w:val="13"/>
  </w:num>
  <w:num w:numId="45" w16cid:durableId="1882471012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3CFF"/>
    <w:rsid w:val="000B4E9A"/>
    <w:rsid w:val="000C27AE"/>
    <w:rsid w:val="000C39AF"/>
    <w:rsid w:val="000C6AEE"/>
    <w:rsid w:val="000C7ACC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3686B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1F7D27"/>
    <w:rsid w:val="0021065D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06D"/>
    <w:rsid w:val="00283094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212"/>
    <w:rsid w:val="002B7584"/>
    <w:rsid w:val="002C4DB2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4A0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1AD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57651"/>
    <w:rsid w:val="0046452A"/>
    <w:rsid w:val="00464D72"/>
    <w:rsid w:val="00464DE1"/>
    <w:rsid w:val="00471710"/>
    <w:rsid w:val="00472752"/>
    <w:rsid w:val="0047306D"/>
    <w:rsid w:val="00473C27"/>
    <w:rsid w:val="00473E1C"/>
    <w:rsid w:val="0048283A"/>
    <w:rsid w:val="00482D4C"/>
    <w:rsid w:val="00483E1B"/>
    <w:rsid w:val="00484837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4B44"/>
    <w:rsid w:val="00565757"/>
    <w:rsid w:val="005778C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37A7"/>
    <w:rsid w:val="00604177"/>
    <w:rsid w:val="006137EC"/>
    <w:rsid w:val="00622BE8"/>
    <w:rsid w:val="00626AF2"/>
    <w:rsid w:val="006305C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28F0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4771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00F1"/>
    <w:rsid w:val="007F48D4"/>
    <w:rsid w:val="00802635"/>
    <w:rsid w:val="00804C75"/>
    <w:rsid w:val="00806B1B"/>
    <w:rsid w:val="00806BC9"/>
    <w:rsid w:val="008123C3"/>
    <w:rsid w:val="00812E16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6123"/>
    <w:rsid w:val="00860BC3"/>
    <w:rsid w:val="00864A20"/>
    <w:rsid w:val="008672DA"/>
    <w:rsid w:val="00871F2E"/>
    <w:rsid w:val="00873D1A"/>
    <w:rsid w:val="00875BE8"/>
    <w:rsid w:val="00877B88"/>
    <w:rsid w:val="0088113B"/>
    <w:rsid w:val="00883FD0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C5E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0701"/>
    <w:rsid w:val="00B7250F"/>
    <w:rsid w:val="00B807E5"/>
    <w:rsid w:val="00B847A0"/>
    <w:rsid w:val="00B87BC5"/>
    <w:rsid w:val="00B87D12"/>
    <w:rsid w:val="00BA0371"/>
    <w:rsid w:val="00BA2EF5"/>
    <w:rsid w:val="00BC01E5"/>
    <w:rsid w:val="00BC1C43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2A8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BBA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3DA8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08C8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3772C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5C24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3772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3772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3772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3772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3772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3772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5778CA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42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ma.hjalmarsson@ki.s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4580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essica.norrbom@ki.s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lars.bjork@ki.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line.bolster@hu.nl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B4508222C7547F6989AC232E8310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C9F5A-FCF3-411F-BE82-A255024A44E9}"/>
      </w:docPartPr>
      <w:docPartBody>
        <w:p w:rsidR="0036715F" w:rsidRDefault="006A2538" w:rsidP="006A2538">
          <w:pPr>
            <w:pStyle w:val="0B4508222C7547F6989AC232E83108F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A0E06"/>
    <w:rsid w:val="001B439B"/>
    <w:rsid w:val="001F6C86"/>
    <w:rsid w:val="00203C9F"/>
    <w:rsid w:val="0021065D"/>
    <w:rsid w:val="002452FD"/>
    <w:rsid w:val="002470A6"/>
    <w:rsid w:val="00251E04"/>
    <w:rsid w:val="00257C3C"/>
    <w:rsid w:val="0027616B"/>
    <w:rsid w:val="00287B01"/>
    <w:rsid w:val="002C4DB2"/>
    <w:rsid w:val="002F6418"/>
    <w:rsid w:val="002F76E2"/>
    <w:rsid w:val="00344E88"/>
    <w:rsid w:val="003544A0"/>
    <w:rsid w:val="00356726"/>
    <w:rsid w:val="0036715F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2538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9F5E79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B751E"/>
    <w:rsid w:val="00BC01E5"/>
    <w:rsid w:val="00BC07A2"/>
    <w:rsid w:val="00BC1C43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3DA8"/>
    <w:rsid w:val="00DF6EE3"/>
    <w:rsid w:val="00DF7A5A"/>
    <w:rsid w:val="00E2725C"/>
    <w:rsid w:val="00E36A89"/>
    <w:rsid w:val="00E63917"/>
    <w:rsid w:val="00E670C3"/>
    <w:rsid w:val="00E74A32"/>
    <w:rsid w:val="00E838FB"/>
    <w:rsid w:val="00EA5089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0531A958A89B4E94B4ED3F88AB7C47CE">
    <w:name w:val="0531A958A89B4E94B4ED3F88AB7C47CE"/>
    <w:rsid w:val="006A253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B4508222C7547F6989AC232E83108F5">
    <w:name w:val="0B4508222C7547F6989AC232E83108F5"/>
    <w:rsid w:val="006A253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1</Pages>
  <Words>1757</Words>
  <Characters>1001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75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7-30T17:31:00Z</dcterms:created>
  <dcterms:modified xsi:type="dcterms:W3CDTF">2025-12-08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